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text" w:horzAnchor="margin" w:tblpXSpec="center" w:tblpY="-226"/>
        <w:tblOverlap w:val="never"/>
        <w:tblW w:w="9923" w:type="dxa"/>
        <w:tblLayout w:type="fixed"/>
        <w:tblLook w:val="04A0" w:firstRow="1" w:lastRow="0" w:firstColumn="1" w:lastColumn="0" w:noHBand="0" w:noVBand="1"/>
      </w:tblPr>
      <w:tblGrid>
        <w:gridCol w:w="4195"/>
        <w:gridCol w:w="5715"/>
        <w:gridCol w:w="13"/>
      </w:tblGrid>
      <w:tr w:rsidR="00C50EBC" w:rsidRPr="002958FE" w14:paraId="4F596FCC" w14:textId="77777777" w:rsidTr="00AF3C26">
        <w:trPr>
          <w:gridAfter w:val="1"/>
          <w:wAfter w:w="13" w:type="dxa"/>
        </w:trPr>
        <w:tc>
          <w:tcPr>
            <w:tcW w:w="9910" w:type="dxa"/>
            <w:gridSpan w:val="2"/>
            <w:shd w:val="clear" w:color="auto" w:fill="FFE599" w:themeFill="accent4" w:themeFillTint="66"/>
            <w:vAlign w:val="center"/>
          </w:tcPr>
          <w:p w14:paraId="2B748B04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bookmarkStart w:id="0" w:name="_Hlk173774512"/>
            <w:r w:rsidRPr="002958F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Міністерство освіти і науки України</w:t>
            </w:r>
          </w:p>
          <w:p w14:paraId="3105E123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Харківський фаховий коледж транспортних технологій</w:t>
            </w:r>
          </w:p>
          <w:p w14:paraId="499AB689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67702F" w:rsidRPr="002958FE" w14:paraId="13AAA36E" w14:textId="77777777" w:rsidTr="00764CBE">
        <w:trPr>
          <w:gridAfter w:val="1"/>
          <w:wAfter w:w="13" w:type="dxa"/>
        </w:trPr>
        <w:tc>
          <w:tcPr>
            <w:tcW w:w="9910" w:type="dxa"/>
            <w:gridSpan w:val="2"/>
            <w:shd w:val="clear" w:color="auto" w:fill="FFFFFF" w:themeFill="background1"/>
            <w:vAlign w:val="center"/>
          </w:tcPr>
          <w:p w14:paraId="3522D0A2" w14:textId="77777777" w:rsidR="002958FE" w:rsidRPr="002958FE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  <w:r w:rsidRPr="002958FE">
              <w:rPr>
                <w:rFonts w:ascii="Times New Roman" w:hAnsi="Times New Roman" w:cs="Times New Roman"/>
                <w:b/>
                <w:bCs/>
                <w:color w:val="2E74B5" w:themeColor="accent5" w:themeShade="BF"/>
                <w:sz w:val="48"/>
                <w:szCs w:val="48"/>
              </w:rPr>
              <w:t>СИЛАБУС</w:t>
            </w:r>
          </w:p>
        </w:tc>
      </w:tr>
      <w:tr w:rsidR="002958FE" w:rsidRPr="002958FE" w14:paraId="4E38AC5D" w14:textId="77777777" w:rsidTr="00AF3C26">
        <w:tc>
          <w:tcPr>
            <w:tcW w:w="4195" w:type="dxa"/>
            <w:shd w:val="clear" w:color="auto" w:fill="DEEAF6" w:themeFill="accent5" w:themeFillTint="33"/>
          </w:tcPr>
          <w:p w14:paraId="144C7EDE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5ABBE33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D30DDE4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6BD426D" w14:textId="6B74D282" w:rsidR="002958FE" w:rsidRPr="002958FE" w:rsidRDefault="0045713E" w:rsidP="0067702F">
            <w:pPr>
              <w:widowControl w:val="0"/>
              <w:rPr>
                <w:kern w:val="0"/>
                <w:lang w:val="ru-RU"/>
                <w14:ligatures w14:val="none"/>
              </w:rPr>
            </w:pPr>
            <w:r w:rsidRPr="002958FE">
              <w:rPr>
                <w:kern w:val="0"/>
                <w:lang w:val="ru-RU"/>
                <w14:ligatures w14:val="none"/>
              </w:rPr>
              <w:object w:dxaOrig="4428" w:dyaOrig="2412" w14:anchorId="0B1479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9.7pt;height:108.95pt" o:ole="">
                  <v:imagedata r:id="rId5" o:title=""/>
                </v:shape>
                <o:OLEObject Type="Embed" ProgID="CorelDraw.Graphic.20" ShapeID="_x0000_i1025" DrawAspect="Content" ObjectID="_1825067784" r:id="rId6"/>
              </w:object>
            </w:r>
          </w:p>
          <w:p w14:paraId="05AA3E32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kern w:val="0"/>
                <w:sz w:val="28"/>
                <w:szCs w:val="28"/>
                <w:lang w:val="ru-RU"/>
                <w14:ligatures w14:val="none"/>
              </w:rPr>
            </w:pPr>
          </w:p>
          <w:p w14:paraId="6F20BB89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728" w:type="dxa"/>
            <w:gridSpan w:val="2"/>
            <w:shd w:val="clear" w:color="auto" w:fill="D0CECE" w:themeFill="background2" w:themeFillShade="E6"/>
          </w:tcPr>
          <w:p w14:paraId="55C75986" w14:textId="77777777" w:rsidR="002958FE" w:rsidRPr="00533042" w:rsidRDefault="002958FE" w:rsidP="0045713E">
            <w:pPr>
              <w:widowControl w:val="0"/>
              <w:jc w:val="center"/>
              <w:rPr>
                <w:rFonts w:ascii="Calibri" w:eastAsia="Calibri" w:hAnsi="Calibri" w:cs="Calibri"/>
                <w:color w:val="1F4E79" w:themeColor="accent5" w:themeShade="80"/>
                <w:sz w:val="36"/>
                <w:szCs w:val="36"/>
                <w:lang w:eastAsia="uk-UA"/>
              </w:rPr>
            </w:pP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Н</w:t>
            </w:r>
            <w:r w:rsidRPr="00533042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авчальн</w:t>
            </w: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а</w:t>
            </w:r>
            <w:r w:rsidRPr="00533042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 xml:space="preserve"> дисциплін</w:t>
            </w: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а</w:t>
            </w:r>
          </w:p>
          <w:p w14:paraId="5BC2531A" w14:textId="2F13FDDA" w:rsidR="002958FE" w:rsidRPr="002958FE" w:rsidRDefault="002958FE" w:rsidP="0045713E">
            <w:pPr>
              <w:widowControl w:val="0"/>
              <w:jc w:val="center"/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</w:pPr>
            <w:r w:rsidRPr="00533042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«О</w:t>
            </w:r>
            <w:r w:rsidR="00AF3C26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хорона праці в галузі</w:t>
            </w:r>
            <w:r w:rsidRPr="002958FE">
              <w:rPr>
                <w:rFonts w:ascii="Times New Roman" w:eastAsia="Times New Roman" w:hAnsi="Times New Roman" w:cs="Times New Roman"/>
                <w:b/>
                <w:color w:val="1F4E79" w:themeColor="accent5" w:themeShade="80"/>
                <w:sz w:val="36"/>
                <w:szCs w:val="36"/>
                <w:lang w:eastAsia="uk-UA"/>
              </w:rPr>
              <w:t>»</w:t>
            </w:r>
          </w:p>
          <w:p w14:paraId="48FAFC17" w14:textId="77777777" w:rsidR="002958FE" w:rsidRPr="00533042" w:rsidRDefault="002958FE" w:rsidP="0045713E">
            <w:pPr>
              <w:widowControl w:val="0"/>
              <w:jc w:val="both"/>
              <w:rPr>
                <w:rFonts w:ascii="Calibri" w:eastAsia="Calibri" w:hAnsi="Calibri" w:cs="Calibri"/>
                <w:color w:val="C00000"/>
                <w:sz w:val="28"/>
                <w:szCs w:val="28"/>
                <w:lang w:eastAsia="uk-UA"/>
              </w:rPr>
            </w:pPr>
          </w:p>
          <w:p w14:paraId="5F9516E7" w14:textId="77777777" w:rsidR="007E74D0" w:rsidRPr="002958FE" w:rsidRDefault="007E74D0" w:rsidP="007E74D0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Спеціальність: 275 Транспортні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 xml:space="preserve"> </w:t>
            </w: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технології (на </w:t>
            </w:r>
            <w:r w:rsidRPr="00B24FEF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залізничному</w:t>
            </w: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 </w:t>
            </w:r>
            <w:r w:rsidRPr="00B24FEF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>транспорті)</w:t>
            </w:r>
          </w:p>
          <w:p w14:paraId="099FB03C" w14:textId="759C8EB5" w:rsidR="002958FE" w:rsidRPr="002958FE" w:rsidRDefault="007E74D0" w:rsidP="007E74D0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  <w:lang w:eastAsia="uk-UA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  <w:lang w:eastAsia="uk-UA"/>
              </w:rPr>
              <w:t xml:space="preserve">ОПП: </w:t>
            </w:r>
            <w:r w:rsidRPr="002958FE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  <w:lang w:eastAsia="uk-UA"/>
              </w:rPr>
              <w:t>«Організація перевезень і управління на залізничному транспорті»</w:t>
            </w:r>
          </w:p>
        </w:tc>
      </w:tr>
      <w:tr w:rsidR="0045713E" w:rsidRPr="002958FE" w14:paraId="3817700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F3938F5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Рівень освіти</w:t>
            </w:r>
          </w:p>
        </w:tc>
        <w:tc>
          <w:tcPr>
            <w:tcW w:w="5728" w:type="dxa"/>
            <w:gridSpan w:val="2"/>
          </w:tcPr>
          <w:p w14:paraId="014B12A8" w14:textId="0D943201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фахова передвища</w:t>
            </w:r>
            <w:r w:rsidR="006C37F6">
              <w:rPr>
                <w:rFonts w:ascii="Times New Roman" w:hAnsi="Times New Roman" w:cs="Times New Roman"/>
                <w:sz w:val="28"/>
                <w:szCs w:val="28"/>
              </w:rPr>
              <w:t xml:space="preserve"> освіта</w:t>
            </w:r>
          </w:p>
        </w:tc>
      </w:tr>
      <w:tr w:rsidR="00060676" w:rsidRPr="002958FE" w14:paraId="10C4DB5C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6328554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Освітньо-професійний ступінь</w:t>
            </w:r>
          </w:p>
        </w:tc>
        <w:tc>
          <w:tcPr>
            <w:tcW w:w="5728" w:type="dxa"/>
            <w:gridSpan w:val="2"/>
          </w:tcPr>
          <w:p w14:paraId="0B31CE52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фаховий молодший бакалавр</w:t>
            </w:r>
          </w:p>
        </w:tc>
      </w:tr>
      <w:tr w:rsidR="00060676" w:rsidRPr="002958FE" w14:paraId="245051E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B201B68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Статус навчальної дисципліни</w:t>
            </w:r>
          </w:p>
        </w:tc>
        <w:tc>
          <w:tcPr>
            <w:tcW w:w="5728" w:type="dxa"/>
            <w:gridSpan w:val="2"/>
          </w:tcPr>
          <w:p w14:paraId="49C84D75" w14:textId="4C8F9D50" w:rsidR="002958FE" w:rsidRPr="002958FE" w:rsidRDefault="007E74D0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бов’язкова</w:t>
            </w:r>
          </w:p>
        </w:tc>
      </w:tr>
      <w:tr w:rsidR="00060676" w:rsidRPr="002958FE" w14:paraId="1D144AC6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862E0F0" w14:textId="77777777" w:rsidR="002958FE" w:rsidRPr="00761B3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Мова навчання</w:t>
            </w:r>
          </w:p>
        </w:tc>
        <w:tc>
          <w:tcPr>
            <w:tcW w:w="5728" w:type="dxa"/>
            <w:gridSpan w:val="2"/>
          </w:tcPr>
          <w:p w14:paraId="445C1EBE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українська</w:t>
            </w:r>
          </w:p>
        </w:tc>
      </w:tr>
      <w:tr w:rsidR="00060676" w:rsidRPr="002958FE" w14:paraId="0264E062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E85490D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Рік навчання/семестр</w:t>
            </w:r>
          </w:p>
        </w:tc>
        <w:tc>
          <w:tcPr>
            <w:tcW w:w="5728" w:type="dxa"/>
            <w:gridSpan w:val="2"/>
          </w:tcPr>
          <w:p w14:paraId="4A503743" w14:textId="5D1830CE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ІІІ/</w:t>
            </w:r>
            <w:r w:rsidR="00FB79E4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060676" w:rsidRPr="002958FE" w14:paraId="64B9F38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300B750" w14:textId="603752C0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Обсяг </w:t>
            </w:r>
            <w:r w:rsidR="006C37F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вчальної </w:t>
            </w:r>
            <w:r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дисципліни (кредити ЄКТС/загальна кількість годин) </w:t>
            </w:r>
          </w:p>
        </w:tc>
        <w:tc>
          <w:tcPr>
            <w:tcW w:w="5728" w:type="dxa"/>
            <w:gridSpan w:val="2"/>
          </w:tcPr>
          <w:p w14:paraId="7D855C3E" w14:textId="79F1A107" w:rsidR="002958FE" w:rsidRPr="002958FE" w:rsidRDefault="00FB79E4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  <w:r w:rsidR="002958FE"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кредити ЄКТС/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0</w:t>
            </w:r>
            <w:r w:rsidR="002958FE" w:rsidRPr="002958FE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годин</w:t>
            </w:r>
          </w:p>
          <w:p w14:paraId="0030A1C0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67E3B532" w14:textId="77777777" w:rsidTr="00FB79E4">
        <w:trPr>
          <w:trHeight w:val="1096"/>
        </w:trPr>
        <w:tc>
          <w:tcPr>
            <w:tcW w:w="4195" w:type="dxa"/>
            <w:shd w:val="clear" w:color="auto" w:fill="FFE599" w:themeFill="accent4" w:themeFillTint="66"/>
          </w:tcPr>
          <w:p w14:paraId="4CC06566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Види занять та обсяг в годинах</w:t>
            </w:r>
          </w:p>
        </w:tc>
        <w:tc>
          <w:tcPr>
            <w:tcW w:w="5728" w:type="dxa"/>
            <w:gridSpan w:val="2"/>
          </w:tcPr>
          <w:p w14:paraId="0BFEDCBD" w14:textId="44CAE550" w:rsidR="002958FE" w:rsidRDefault="002958FE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>л</w:t>
            </w:r>
            <w:r w:rsidRPr="00813475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>екції</w:t>
            </w: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– 2</w:t>
            </w:r>
            <w:r w:rsidR="007E74D0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6</w:t>
            </w: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годин;</w:t>
            </w:r>
          </w:p>
          <w:p w14:paraId="4B66FA9A" w14:textId="6A606BB1" w:rsidR="002958FE" w:rsidRPr="002958FE" w:rsidRDefault="001F07D0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</w:pPr>
            <w:r>
              <w:rPr>
                <w:rFonts w:ascii="Times New Roman" w:eastAsia="Times New Roman" w:hAnsi="Times New Roman" w:cs="Times New Roman"/>
                <w:bCs/>
                <w:kern w:val="0"/>
                <w:sz w:val="28"/>
                <w:szCs w:val="28"/>
                <w:lang w:val="ru-RU" w:eastAsia="ru-RU"/>
                <w14:ligatures w14:val="none"/>
              </w:rPr>
              <w:t>п</w:t>
            </w:r>
            <w:r w:rsidRPr="001F07D0">
              <w:rPr>
                <w:rFonts w:ascii="Times New Roman" w:eastAsia="Times New Roman" w:hAnsi="Times New Roman" w:cs="Times New Roman"/>
                <w:bCs/>
                <w:kern w:val="0"/>
                <w:sz w:val="28"/>
                <w:szCs w:val="28"/>
                <w:lang w:val="ru-RU" w:eastAsia="ru-RU"/>
                <w14:ligatures w14:val="none"/>
              </w:rPr>
              <w:t>рактичні</w:t>
            </w:r>
            <w:r w:rsidRPr="001F07D0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</w:t>
            </w:r>
            <w:r w:rsidR="002958FE"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заняття – </w:t>
            </w:r>
            <w:r w:rsidR="007E74D0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8</w:t>
            </w:r>
            <w:r w:rsidR="002958FE"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годин;</w:t>
            </w:r>
          </w:p>
          <w:p w14:paraId="48A8CBC6" w14:textId="52A95C29" w:rsidR="002958FE" w:rsidRPr="00813475" w:rsidRDefault="002958FE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</w:pP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самостійна робота – </w:t>
            </w:r>
            <w:r w:rsidR="00FB79E4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6</w:t>
            </w:r>
            <w:r w:rsidRPr="002958FE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x-none"/>
              </w:rPr>
              <w:t xml:space="preserve"> годин.</w:t>
            </w:r>
          </w:p>
          <w:p w14:paraId="0E9E3F01" w14:textId="77777777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31F4EF1E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5AB22F8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Форма підсумкового контролю</w:t>
            </w:r>
          </w:p>
        </w:tc>
        <w:tc>
          <w:tcPr>
            <w:tcW w:w="5728" w:type="dxa"/>
            <w:gridSpan w:val="2"/>
          </w:tcPr>
          <w:p w14:paraId="6779687B" w14:textId="0EB0F5E3" w:rsidR="002958FE" w:rsidRDefault="001F07D0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екзамен</w:t>
            </w:r>
          </w:p>
          <w:p w14:paraId="31695BD6" w14:textId="77777777" w:rsidR="006C37F6" w:rsidRPr="002958FE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3FED997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C862B97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Викладач</w:t>
            </w:r>
          </w:p>
        </w:tc>
        <w:tc>
          <w:tcPr>
            <w:tcW w:w="5728" w:type="dxa"/>
            <w:gridSpan w:val="2"/>
          </w:tcPr>
          <w:p w14:paraId="3046A6B9" w14:textId="00F3D66A" w:rsidR="002958FE" w:rsidRDefault="001F07D0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Гуторова</w:t>
            </w:r>
            <w:r w:rsidR="002958FE" w:rsidRPr="002958FE">
              <w:rPr>
                <w:rFonts w:ascii="Times New Roman" w:hAnsi="Times New Roman" w:cs="Times New Roman"/>
                <w:sz w:val="28"/>
                <w:szCs w:val="28"/>
              </w:rPr>
              <w:t xml:space="preserve"> Світлана 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хайлівна</w:t>
            </w:r>
          </w:p>
          <w:p w14:paraId="62430397" w14:textId="77777777" w:rsidR="006C37F6" w:rsidRPr="002958FE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25D1BD24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9261DE4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bCs/>
                <w:sz w:val="28"/>
                <w:szCs w:val="28"/>
              </w:rPr>
              <w:t>Посада, кваліфікаційна категорія, науковий ступінь, педагогічне звання</w:t>
            </w:r>
          </w:p>
        </w:tc>
        <w:tc>
          <w:tcPr>
            <w:tcW w:w="5728" w:type="dxa"/>
            <w:gridSpan w:val="2"/>
          </w:tcPr>
          <w:p w14:paraId="66556042" w14:textId="257559AE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викладач,</w:t>
            </w:r>
          </w:p>
          <w:p w14:paraId="745AB929" w14:textId="21FE3265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спеціаліст вищої категорії</w:t>
            </w:r>
          </w:p>
          <w:p w14:paraId="577E5D65" w14:textId="26C49AC2" w:rsidR="002958FE" w:rsidRPr="002958FE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334D409F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A51D28F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sz w:val="28"/>
                <w:szCs w:val="28"/>
              </w:rPr>
              <w:t>Е-mail викладача</w:t>
            </w:r>
          </w:p>
        </w:tc>
        <w:tc>
          <w:tcPr>
            <w:tcW w:w="5728" w:type="dxa"/>
            <w:gridSpan w:val="2"/>
          </w:tcPr>
          <w:p w14:paraId="077A6702" w14:textId="431FCD7A" w:rsidR="006C37F6" w:rsidRDefault="00B57675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hyperlink r:id="rId7" w:history="1">
              <w:r w:rsidR="00BD2774" w:rsidRPr="00E431CE">
                <w:rPr>
                  <w:rStyle w:val="a4"/>
                  <w:rFonts w:ascii="Times New Roman" w:hAnsi="Times New Roman" w:cs="Times New Roman"/>
                  <w:sz w:val="28"/>
                  <w:szCs w:val="28"/>
                </w:rPr>
                <w:t>gutorovasvetlana25@gmail.com</w:t>
              </w:r>
            </w:hyperlink>
          </w:p>
          <w:p w14:paraId="3007B8E7" w14:textId="19CA786B" w:rsidR="00BD2774" w:rsidRPr="006C37F6" w:rsidRDefault="00BD2774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5713E" w:rsidRPr="002958FE" w14:paraId="77AE116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5B4F146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958FE">
              <w:rPr>
                <w:rFonts w:ascii="Times New Roman" w:hAnsi="Times New Roman" w:cs="Times New Roman"/>
                <w:bCs/>
                <w:sz w:val="28"/>
                <w:szCs w:val="28"/>
              </w:rPr>
              <w:t>Посилання на сайт для дистанційного навчання</w:t>
            </w:r>
          </w:p>
        </w:tc>
        <w:tc>
          <w:tcPr>
            <w:tcW w:w="5728" w:type="dxa"/>
            <w:gridSpan w:val="2"/>
          </w:tcPr>
          <w:p w14:paraId="7998D847" w14:textId="3B9C2D2C" w:rsidR="007E74D0" w:rsidRPr="006C37F6" w:rsidRDefault="00B57675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hyperlink r:id="rId8" w:history="1">
              <w:r w:rsidR="007E74D0" w:rsidRPr="007E74D0">
                <w:rPr>
                  <w:rStyle w:val="a4"/>
                  <w:rFonts w:ascii="Times New Roman" w:hAnsi="Times New Roman" w:cs="Times New Roman"/>
                  <w:sz w:val="28"/>
                  <w:szCs w:val="28"/>
                </w:rPr>
                <w:t>https://classroom.google.com/c/MjUwMDg4MDM4ODcw?cjc=gg2n4ql</w:t>
              </w:r>
            </w:hyperlink>
          </w:p>
        </w:tc>
      </w:tr>
      <w:tr w:rsidR="0067702F" w:rsidRPr="002958FE" w14:paraId="452786B8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BDF89B1" w14:textId="6405D95F" w:rsidR="002958FE" w:rsidRPr="002958FE" w:rsidRDefault="0045713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45713E">
              <w:rPr>
                <w:rFonts w:ascii="Times New Roman" w:hAnsi="Times New Roman" w:cs="Times New Roman"/>
                <w:sz w:val="28"/>
                <w:szCs w:val="28"/>
              </w:rPr>
              <w:t>Навчальні заняття та консультації</w:t>
            </w:r>
          </w:p>
        </w:tc>
        <w:tc>
          <w:tcPr>
            <w:tcW w:w="5728" w:type="dxa"/>
            <w:gridSpan w:val="2"/>
          </w:tcPr>
          <w:p w14:paraId="68A4065F" w14:textId="252AA9A1" w:rsidR="0045713E" w:rsidRPr="0045713E" w:rsidRDefault="0045713E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5713E">
              <w:rPr>
                <w:rFonts w:ascii="Times New Roman" w:hAnsi="Times New Roman" w:cs="Times New Roman"/>
                <w:sz w:val="28"/>
                <w:szCs w:val="28"/>
              </w:rPr>
              <w:t xml:space="preserve">Відповідно до розкладу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занять та </w:t>
            </w:r>
            <w:r w:rsidRPr="0045713E">
              <w:rPr>
                <w:rFonts w:ascii="Times New Roman" w:hAnsi="Times New Roman" w:cs="Times New Roman"/>
                <w:sz w:val="28"/>
                <w:szCs w:val="28"/>
              </w:rPr>
              <w:t>консультацій.</w:t>
            </w:r>
          </w:p>
          <w:p w14:paraId="34AFE2FD" w14:textId="77777777" w:rsidR="0045713E" w:rsidRDefault="0045713E" w:rsidP="0045713E">
            <w:pPr>
              <w:widowControl w:val="0"/>
              <w:jc w:val="both"/>
              <w:rPr>
                <w:rStyle w:val="a4"/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Заняття та консультації в онлайн форматі проводяться на платформі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Google</w:t>
            </w:r>
            <w:r w:rsidRPr="001F07D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eet</w:t>
            </w:r>
            <w:r w:rsidRPr="001F07D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за посиланням: </w:t>
            </w:r>
            <w:r>
              <w:t xml:space="preserve"> </w:t>
            </w:r>
            <w:hyperlink r:id="rId9" w:history="1">
              <w:r w:rsidR="00BD2774" w:rsidRPr="00FB79E4">
                <w:rPr>
                  <w:rStyle w:val="a4"/>
                  <w:rFonts w:ascii="Times New Roman" w:hAnsi="Times New Roman" w:cs="Times New Roman"/>
                  <w:sz w:val="28"/>
                  <w:szCs w:val="28"/>
                </w:rPr>
                <w:t xml:space="preserve"> https://meet.google.com/aqi-eado-ows</w:t>
              </w:r>
            </w:hyperlink>
          </w:p>
          <w:p w14:paraId="79B23851" w14:textId="719D2561" w:rsidR="00FB79E4" w:rsidRPr="0045713E" w:rsidRDefault="00FB79E4" w:rsidP="0045713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7702F" w:rsidRPr="002958FE" w14:paraId="50A035A5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8680E19" w14:textId="3EC43A77" w:rsidR="002958FE" w:rsidRPr="0045713E" w:rsidRDefault="0045713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45713E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Анотація навчальної дисципліни</w:t>
            </w:r>
          </w:p>
        </w:tc>
        <w:tc>
          <w:tcPr>
            <w:tcW w:w="5728" w:type="dxa"/>
            <w:gridSpan w:val="2"/>
          </w:tcPr>
          <w:p w14:paraId="1F63485C" w14:textId="77777777" w:rsidR="00FB79E4" w:rsidRPr="00FB79E4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B79E4">
              <w:rPr>
                <w:rFonts w:ascii="Times New Roman" w:hAnsi="Times New Roman" w:cs="Times New Roman"/>
                <w:sz w:val="28"/>
                <w:szCs w:val="28"/>
              </w:rPr>
              <w:t>Охорона життя та здоров’я громадян у процесі їх трудової діяльності, створення безпечних, не шкідливих умов праці є одним з найважливіших державних завдань. Успішне вирішення цього завдання значною мірою залежить від належної підготовки фахівців усіх освітньо-кваліфікаційних рівнів з питань охорони праці.</w:t>
            </w:r>
          </w:p>
          <w:p w14:paraId="3EDBB48F" w14:textId="77777777" w:rsidR="00FB79E4" w:rsidRPr="00FB79E4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B79E4">
              <w:rPr>
                <w:rFonts w:ascii="Times New Roman" w:hAnsi="Times New Roman" w:cs="Times New Roman"/>
                <w:sz w:val="28"/>
                <w:szCs w:val="28"/>
              </w:rPr>
              <w:t>Проблеми створення безпечних умов праці існували завжди. Однак, у період науково-технічного прогресу, соціально-економічних реформ, що здійснюються в Україні, вони набули особливого значення, адже істотно зросла ціна кожного нещасного випадку чи аварії.</w:t>
            </w:r>
          </w:p>
          <w:p w14:paraId="0DAAA233" w14:textId="77777777" w:rsidR="00FB79E4" w:rsidRPr="00FB79E4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B79E4">
              <w:rPr>
                <w:rFonts w:ascii="Times New Roman" w:hAnsi="Times New Roman" w:cs="Times New Roman"/>
                <w:sz w:val="28"/>
                <w:szCs w:val="28"/>
              </w:rPr>
              <w:t>Наша держава приділяє велику увагу поліпшенню умов та підвищенню безпеки праці. Динамічні перетворення в економічній сфері потребують удосконалення у сфері законодавства.</w:t>
            </w:r>
          </w:p>
          <w:p w14:paraId="661D469B" w14:textId="77777777" w:rsidR="00FB79E4" w:rsidRPr="00FB79E4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B79E4">
              <w:rPr>
                <w:rFonts w:ascii="Times New Roman" w:hAnsi="Times New Roman" w:cs="Times New Roman"/>
                <w:sz w:val="28"/>
                <w:szCs w:val="28"/>
              </w:rPr>
              <w:t>Сьогодні не тільки держава є єдиним роботодавцем, як це було раніше, постійно зростає питома вага приватного сектору економіки, і тому майбутній фахівець має бути підготовлений до вирішення різноманітних завдань охорони праці на будь-який виробничій ділянці.</w:t>
            </w:r>
          </w:p>
          <w:p w14:paraId="0C2A9E79" w14:textId="77777777" w:rsidR="00FB79E4" w:rsidRPr="00FB79E4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B79E4">
              <w:rPr>
                <w:rFonts w:ascii="Times New Roman" w:hAnsi="Times New Roman" w:cs="Times New Roman"/>
                <w:sz w:val="28"/>
                <w:szCs w:val="28"/>
              </w:rPr>
              <w:t>Від рівня його підготовки, вміння застосовувати свої знання на практиці залежить іноді життя і здоров’я людей, а в багатьох випадках – запобігання аваріям і збереження значних матеріальних цінностей і засобів.</w:t>
            </w:r>
          </w:p>
          <w:p w14:paraId="6AF192F8" w14:textId="364E5B0B" w:rsidR="002958FE" w:rsidRPr="00FB79E4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B79E4">
              <w:rPr>
                <w:rFonts w:ascii="Times New Roman" w:hAnsi="Times New Roman" w:cs="Times New Roman"/>
                <w:sz w:val="28"/>
                <w:szCs w:val="28"/>
              </w:rPr>
              <w:t xml:space="preserve">Навчальна програма дисципліни «Охорона праці в галузі» передбачає вивчення актуальних питань охорони праці для конкретної галузі господарської, економічної та науково-дослідної діяльності з урахуванням особливостей майбутньої професійної діяльності </w:t>
            </w:r>
            <w:r w:rsidR="00A67C53">
              <w:rPr>
                <w:rFonts w:ascii="Times New Roman" w:hAnsi="Times New Roman" w:cs="Times New Roman"/>
                <w:sz w:val="28"/>
                <w:szCs w:val="28"/>
              </w:rPr>
              <w:t>здобувачів освіти</w:t>
            </w:r>
            <w:r w:rsidRPr="00FB79E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67702F" w:rsidRPr="002958FE" w14:paraId="6671AE9F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50A3F67" w14:textId="3E392A99" w:rsidR="00B80283" w:rsidRPr="00B80283" w:rsidRDefault="00B80283" w:rsidP="00B80283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B80283">
              <w:rPr>
                <w:rFonts w:ascii="Times New Roman" w:hAnsi="Times New Roman" w:cs="Times New Roman"/>
                <w:sz w:val="28"/>
                <w:szCs w:val="28"/>
              </w:rPr>
              <w:t xml:space="preserve">Ме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та завдання </w:t>
            </w:r>
            <w:r w:rsidRPr="00B80283">
              <w:rPr>
                <w:rFonts w:ascii="Times New Roman" w:hAnsi="Times New Roman" w:cs="Times New Roman"/>
                <w:sz w:val="28"/>
                <w:szCs w:val="28"/>
              </w:rPr>
              <w:t xml:space="preserve">навчальної дисципліни </w:t>
            </w:r>
          </w:p>
          <w:p w14:paraId="2D36D708" w14:textId="77777777" w:rsidR="002958FE" w:rsidRPr="002958FE" w:rsidRDefault="002958FE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01DD9EB2" w14:textId="3746D32F" w:rsidR="00A67C53" w:rsidRPr="00A67C53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67C53">
              <w:rPr>
                <w:rFonts w:ascii="Times New Roman" w:hAnsi="Times New Roman" w:cs="Times New Roman"/>
                <w:b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Мета 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>вивчення навчальної дисципліни «Охорона праці в галузі» полягає:</w:t>
            </w:r>
          </w:p>
          <w:p w14:paraId="2E1DB462" w14:textId="194CE62F" w:rsidR="00A67C53" w:rsidRPr="00A67C53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 xml:space="preserve"> формуванні у майбутніх фахівців умінь та компетенц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 xml:space="preserve"> для забезпечення ефективного управління охорон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ю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 xml:space="preserve"> праці та поліпшення умов праці з урахуванням досягнень науково-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технічного прогресу та міжнародного досвіду; </w:t>
            </w:r>
          </w:p>
          <w:p w14:paraId="449DE367" w14:textId="77777777" w:rsidR="00A67C53" w:rsidRPr="00A67C53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>- в усвідомленні нерозривної єдності успішної професійної діяльності з обов’язковим дотриманням усіх вимог безпеки праці у конкретній галузі.</w:t>
            </w:r>
          </w:p>
          <w:p w14:paraId="2BE40A73" w14:textId="722CF5BE" w:rsidR="00B80283" w:rsidRPr="00B80283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67C53">
              <w:rPr>
                <w:rFonts w:ascii="Times New Roman" w:hAnsi="Times New Roman" w:cs="Times New Roman"/>
                <w:b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Завданням 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>навчальної дисципліни є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>- забезпечення гарантії збереження здоров’я, працездатності працівників у виробничих умовах конкретних галузей господарювання через ефективне управління охорон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ю</w:t>
            </w:r>
            <w:r w:rsidRPr="00A67C53">
              <w:rPr>
                <w:rFonts w:ascii="Times New Roman" w:hAnsi="Times New Roman" w:cs="Times New Roman"/>
                <w:sz w:val="28"/>
                <w:szCs w:val="28"/>
              </w:rPr>
              <w:t xml:space="preserve"> праці та формування відповідальності в посадових осіб і фахівців за колективну та власну безпеку.</w:t>
            </w:r>
          </w:p>
        </w:tc>
      </w:tr>
      <w:tr w:rsidR="0067702F" w:rsidRPr="002958FE" w14:paraId="614DA95A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2450997" w14:textId="66DA2117" w:rsidR="002958FE" w:rsidRPr="00716F86" w:rsidRDefault="00106BEE" w:rsidP="00716F86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Програмні к</w:t>
            </w:r>
            <w:r w:rsidR="00716F86">
              <w:rPr>
                <w:rFonts w:ascii="Times New Roman" w:hAnsi="Times New Roman" w:cs="Times New Roman"/>
                <w:bCs/>
                <w:sz w:val="28"/>
                <w:szCs w:val="28"/>
              </w:rPr>
              <w:t>омпетентності</w:t>
            </w:r>
          </w:p>
        </w:tc>
        <w:tc>
          <w:tcPr>
            <w:tcW w:w="5728" w:type="dxa"/>
            <w:gridSpan w:val="2"/>
          </w:tcPr>
          <w:p w14:paraId="7E080AE1" w14:textId="3FCF1344" w:rsidR="00696A4B" w:rsidRP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28732E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датність реалізувати свої права і обов’язки як члена суспільства, усвідом</w:t>
            </w:r>
            <w:r w:rsidR="0028732E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</w:t>
            </w:r>
          </w:p>
          <w:p w14:paraId="15964D95" w14:textId="088C9DA8" w:rsid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2 Здатність зберігати та примножувати моральні, культурні, наукові цінності й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ідпочинку та ведення здорового способу життя.</w:t>
            </w:r>
          </w:p>
          <w:p w14:paraId="1588DD99" w14:textId="5332696F" w:rsidR="00AB32B9" w:rsidRPr="00696A4B" w:rsidRDefault="00AB32B9" w:rsidP="00AB32B9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К3 Здатність спілкуватися державною мовою як усно, так і письмово.</w:t>
            </w:r>
          </w:p>
          <w:p w14:paraId="626167A1" w14:textId="3BE46C3A" w:rsidR="00696A4B" w:rsidRP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28732E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датність застосовувати теоретичні знання на практиці.</w:t>
            </w:r>
          </w:p>
          <w:p w14:paraId="4DD183F9" w14:textId="5EF613F5" w:rsidR="00696A4B" w:rsidRP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28732E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датність спілкуватися державною мовою як усно, так і письмово.</w:t>
            </w:r>
          </w:p>
          <w:p w14:paraId="79C0C44A" w14:textId="431D44DC" w:rsidR="00696A4B" w:rsidRP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28732E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датність спілкуватися іноземною мовою.</w:t>
            </w:r>
          </w:p>
          <w:p w14:paraId="338AAA03" w14:textId="7D9914E7" w:rsid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96A4B">
              <w:rPr>
                <w:rFonts w:ascii="Times New Roman" w:hAnsi="Times New Roman" w:cs="Times New Roman"/>
                <w:sz w:val="28"/>
                <w:szCs w:val="28"/>
              </w:rPr>
              <w:t>ЗК 8 Здатність використовувати інформаційні та комунікаційні технології.</w:t>
            </w:r>
          </w:p>
          <w:p w14:paraId="1D8DBB0D" w14:textId="5F1F9D8E" w:rsidR="00696A4B" w:rsidRPr="002958FE" w:rsidRDefault="005E21D2" w:rsidP="00696A4B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E21D2">
              <w:rPr>
                <w:rFonts w:ascii="Times New Roman" w:hAnsi="Times New Roman" w:cs="Times New Roman"/>
                <w:sz w:val="28"/>
                <w:szCs w:val="28"/>
              </w:rPr>
              <w:t>СК7 Здатність до оцінювання та забезпечення безпеки транспортної діяльності.</w:t>
            </w:r>
          </w:p>
        </w:tc>
      </w:tr>
      <w:tr w:rsidR="00764CBE" w:rsidRPr="00716F86" w14:paraId="2D7A444B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B66D468" w14:textId="39A49EEC" w:rsidR="002958FE" w:rsidRPr="00716F86" w:rsidRDefault="00716F86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16F86">
              <w:rPr>
                <w:rFonts w:ascii="Times New Roman" w:hAnsi="Times New Roman" w:cs="Times New Roman"/>
                <w:bCs/>
                <w:sz w:val="28"/>
                <w:szCs w:val="28"/>
              </w:rPr>
              <w:t>Очікувані результати навчання</w:t>
            </w:r>
          </w:p>
        </w:tc>
        <w:tc>
          <w:tcPr>
            <w:tcW w:w="5728" w:type="dxa"/>
            <w:gridSpan w:val="2"/>
          </w:tcPr>
          <w:p w14:paraId="12AE267C" w14:textId="4787EC23" w:rsidR="00377D5D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77D5D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РН1 Зберігати культурні та наукові цінності. Формувати світоглядну позицію щодо досягнення суспільства, фізичної та духовної культури.  </w:t>
            </w:r>
          </w:p>
          <w:p w14:paraId="447AC6FE" w14:textId="389F4E3B" w:rsidR="00AB32B9" w:rsidRDefault="00AB32B9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РН2 Вільно володіти державною мовою як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усно, так і письмово та іноземною мовою в обсязі, необхідному для забезпечення професійної діяльності.</w:t>
            </w:r>
          </w:p>
          <w:p w14:paraId="1F64543C" w14:textId="2C536DB7" w:rsidR="005E21D2" w:rsidRPr="00377D5D" w:rsidRDefault="005E21D2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E21D2">
              <w:rPr>
                <w:rFonts w:ascii="Times New Roman" w:hAnsi="Times New Roman" w:cs="Times New Roman"/>
                <w:bCs/>
                <w:sz w:val="28"/>
                <w:szCs w:val="28"/>
              </w:rPr>
              <w:t>РН4 Поліпшувати показники виконуваних робіт, планувати та організовувати їх виконання.</w:t>
            </w:r>
          </w:p>
          <w:p w14:paraId="3110A000" w14:textId="77777777" w:rsidR="00B57675" w:rsidRDefault="00B57675" w:rsidP="00B57675">
            <w:pPr>
              <w:pStyle w:val="a9"/>
              <w:jc w:val="both"/>
            </w:pPr>
            <w:r>
              <w:t xml:space="preserve">РН11 </w:t>
            </w:r>
            <w:bookmarkStart w:id="1" w:name="_GoBack"/>
            <w:bookmarkEnd w:id="1"/>
            <w:r>
              <w:t>Оцінювати експлуатаційну, техніко-економічну, технологічну, правову, соціальну та екологічну ефективність організації перевезень.</w:t>
            </w:r>
          </w:p>
          <w:p w14:paraId="19D41B7C" w14:textId="515BB37B" w:rsidR="00504151" w:rsidRPr="00504151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РН12</w:t>
            </w:r>
            <w:r w:rsidR="0028732E"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Використовувати технологічне </w:t>
            </w:r>
            <w:proofErr w:type="spellStart"/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устат</w:t>
            </w:r>
            <w:proofErr w:type="spellEnd"/>
            <w:r w:rsidR="0028732E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504151">
              <w:rPr>
                <w:rFonts w:ascii="Times New Roman" w:hAnsi="Times New Roman" w:cs="Times New Roman"/>
                <w:bCs/>
                <w:sz w:val="28"/>
                <w:szCs w:val="28"/>
              </w:rPr>
              <w:t>кування, засоби автоматизації та механізації для проведення технічного обслуговування, ремонту та експлуатації об’єктів залізничного транспорту, їх систем та елементів.</w:t>
            </w:r>
          </w:p>
          <w:p w14:paraId="25F91676" w14:textId="3E80AA7F" w:rsidR="00377D5D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77D5D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Згідно з вимогами 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ої</w:t>
            </w:r>
            <w:r w:rsidRPr="00377D5D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програми </w:t>
            </w:r>
            <w:r w:rsidR="001B417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дисципліни </w:t>
            </w:r>
            <w:r w:rsidRPr="00377D5D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студенти повинні </w:t>
            </w:r>
          </w:p>
          <w:p w14:paraId="2D855109" w14:textId="28A03AB6" w:rsidR="00377D5D" w:rsidRPr="00275774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color w:val="0070C0"/>
                <w:sz w:val="28"/>
                <w:szCs w:val="28"/>
              </w:rPr>
            </w:pPr>
            <w:r w:rsidRPr="00275774">
              <w:rPr>
                <w:rFonts w:ascii="Times New Roman" w:hAnsi="Times New Roman" w:cs="Times New Roman"/>
                <w:b/>
                <w:bCs/>
                <w:i/>
                <w:color w:val="0070C0"/>
                <w:sz w:val="28"/>
                <w:szCs w:val="28"/>
              </w:rPr>
              <w:t>знати:</w:t>
            </w:r>
            <w:r w:rsidRPr="00275774">
              <w:rPr>
                <w:rFonts w:ascii="Times New Roman" w:hAnsi="Times New Roman" w:cs="Times New Roman"/>
                <w:bCs/>
                <w:color w:val="0070C0"/>
                <w:sz w:val="28"/>
                <w:szCs w:val="28"/>
              </w:rPr>
              <w:t xml:space="preserve"> </w:t>
            </w:r>
          </w:p>
          <w:p w14:paraId="14D8764B" w14:textId="0F569FBC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основні положення законодавчих, галузевих і нормативних документів з охорони праці;</w:t>
            </w:r>
          </w:p>
          <w:p w14:paraId="4F3EE49A" w14:textId="2AC5491E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основні повноваження та права посадових осіб (Держпраці);</w:t>
            </w:r>
          </w:p>
          <w:p w14:paraId="3AD4BB1E" w14:textId="3612302E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порядок розслідування нещасних випадків на виробництві;</w:t>
            </w:r>
          </w:p>
          <w:p w14:paraId="0E1B3934" w14:textId="0D7F53D6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основні заходи по запобіганню травматизму і профзахворювань;</w:t>
            </w:r>
          </w:p>
          <w:p w14:paraId="456E486C" w14:textId="23DC08C7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вплив тих, чи інших  небезпечних і шкідливих факторів на людину під час виконання робіт.</w:t>
            </w:r>
          </w:p>
          <w:p w14:paraId="32DD2A7B" w14:textId="77777777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  <w:t xml:space="preserve">вміти: </w:t>
            </w:r>
          </w:p>
          <w:p w14:paraId="69B382F4" w14:textId="4844C551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визначати вимоги законодавчих ті нормативних актів з охорони праці в межах функціональних обов’язків фахового працівника;</w:t>
            </w:r>
          </w:p>
          <w:p w14:paraId="26B3B56A" w14:textId="260D5D79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організовувати і впроваджувати органі</w:t>
            </w:r>
            <w:r w:rsidR="00BE6FB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заційні і технічні заходи з метою поліпшення безпеки праці;</w:t>
            </w:r>
          </w:p>
          <w:p w14:paraId="57437720" w14:textId="77777777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 аналізувати, давати оцінку і контролювати стан охорони праці;</w:t>
            </w:r>
          </w:p>
          <w:p w14:paraId="523DFBBD" w14:textId="169D6AB9" w:rsidR="003A21C1" w:rsidRPr="003A21C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="00BE6FB1"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оцінювати, прогнозувати ймовірний нега</w:t>
            </w:r>
            <w:r w:rsidR="00BE6FB1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тивний вплив виробничого об’єкта та здоров’я людини.</w:t>
            </w:r>
          </w:p>
          <w:p w14:paraId="32EF9D82" w14:textId="0A8A00CA" w:rsidR="00377D5D" w:rsidRPr="00504151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A21C1">
              <w:rPr>
                <w:rFonts w:ascii="Times New Roman" w:hAnsi="Times New Roman" w:cs="Times New Roman"/>
                <w:bCs/>
                <w:sz w:val="28"/>
                <w:szCs w:val="28"/>
              </w:rPr>
              <w:t>- застосувати правила безпеки при виконанні робіт, засоби захисту і попередження про небезпеку.</w:t>
            </w:r>
          </w:p>
        </w:tc>
      </w:tr>
      <w:tr w:rsidR="00761B37" w:rsidRPr="00716F86" w14:paraId="35B9AB2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BD3E47F" w14:textId="58FB20CB" w:rsidR="00761B37" w:rsidRPr="00761B37" w:rsidRDefault="00761B37" w:rsidP="0067702F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Пререквізити</w:t>
            </w:r>
          </w:p>
        </w:tc>
        <w:tc>
          <w:tcPr>
            <w:tcW w:w="5728" w:type="dxa"/>
            <w:gridSpan w:val="2"/>
          </w:tcPr>
          <w:p w14:paraId="4AF1B500" w14:textId="059B3271" w:rsidR="00761B37" w:rsidRPr="00377D5D" w:rsidRDefault="00761B37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Для підвищення ефективності вивчення </w:t>
            </w:r>
            <w:r w:rsidR="006C37F6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 xml:space="preserve">навчальної 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дисципліни «О</w:t>
            </w:r>
            <w:r w:rsidR="00626903">
              <w:rPr>
                <w:rFonts w:ascii="Times New Roman" w:hAnsi="Times New Roman" w:cs="Times New Roman"/>
                <w:bCs/>
                <w:sz w:val="28"/>
                <w:szCs w:val="28"/>
              </w:rPr>
              <w:t>х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орон</w:t>
            </w:r>
            <w:r w:rsidR="00626903">
              <w:rPr>
                <w:rFonts w:ascii="Times New Roman" w:hAnsi="Times New Roman" w:cs="Times New Roman"/>
                <w:bCs/>
                <w:sz w:val="28"/>
                <w:szCs w:val="28"/>
              </w:rPr>
              <w:t>а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праці</w:t>
            </w:r>
            <w:r w:rsidR="0062690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в галузі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» здобувач освіти повинен до початку курсу мати знання з таких дисциплін: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«Фізика», «Хімія», «Соціологія», «Основи правознавства», «</w:t>
            </w:r>
            <w:r w:rsidR="00B52A99" w:rsidRPr="00B52A99">
              <w:rPr>
                <w:rFonts w:ascii="Times New Roman" w:hAnsi="Times New Roman" w:cs="Times New Roman"/>
                <w:bCs/>
                <w:sz w:val="28"/>
                <w:szCs w:val="28"/>
              </w:rPr>
              <w:t>Безпека життєдіяльності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»</w:t>
            </w:r>
            <w:r w:rsidR="00B42950">
              <w:rPr>
                <w:rFonts w:ascii="Times New Roman" w:hAnsi="Times New Roman" w:cs="Times New Roman"/>
                <w:bCs/>
                <w:sz w:val="28"/>
                <w:szCs w:val="28"/>
              </w:rPr>
              <w:t>, «</w:t>
            </w:r>
            <w:r w:rsidR="00B42950" w:rsidRPr="00B42950">
              <w:rPr>
                <w:rFonts w:ascii="Times New Roman" w:hAnsi="Times New Roman" w:cs="Times New Roman"/>
                <w:bCs/>
                <w:sz w:val="28"/>
                <w:szCs w:val="28"/>
              </w:rPr>
              <w:t>Основи охорони праці</w:t>
            </w:r>
            <w:r w:rsidR="00B42950">
              <w:rPr>
                <w:rFonts w:ascii="Times New Roman" w:hAnsi="Times New Roman" w:cs="Times New Roman"/>
                <w:bCs/>
                <w:sz w:val="28"/>
                <w:szCs w:val="28"/>
              </w:rPr>
              <w:t>»</w:t>
            </w:r>
            <w:r w:rsidR="005E21D2">
              <w:rPr>
                <w:rFonts w:ascii="Times New Roman" w:hAnsi="Times New Roman" w:cs="Times New Roman"/>
                <w:bCs/>
                <w:sz w:val="28"/>
                <w:szCs w:val="28"/>
              </w:rPr>
              <w:t>.</w:t>
            </w:r>
          </w:p>
        </w:tc>
      </w:tr>
      <w:tr w:rsidR="00761B37" w:rsidRPr="00716F86" w14:paraId="2BA9D81B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020D0260" w14:textId="7EB1D034" w:rsidR="00761B37" w:rsidRPr="00761B37" w:rsidRDefault="00761B37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Постреквізити</w:t>
            </w:r>
          </w:p>
        </w:tc>
        <w:tc>
          <w:tcPr>
            <w:tcW w:w="5728" w:type="dxa"/>
            <w:gridSpan w:val="2"/>
          </w:tcPr>
          <w:p w14:paraId="4820C171" w14:textId="7191B976" w:rsidR="00761B37" w:rsidRPr="00377D5D" w:rsidRDefault="00761B37" w:rsidP="00B52A99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а дисципліна «О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хорон</w:t>
            </w:r>
            <w:r w:rsidR="005E21D2">
              <w:rPr>
                <w:rFonts w:ascii="Times New Roman" w:hAnsi="Times New Roman" w:cs="Times New Roman"/>
                <w:bCs/>
                <w:sz w:val="28"/>
                <w:szCs w:val="28"/>
              </w:rPr>
              <w:t>а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праці</w:t>
            </w:r>
            <w:r w:rsidR="005E21D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в галузі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>» дає можливість в подальшому опан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ову</w:t>
            </w:r>
            <w:r w:rsidRPr="00761B3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вати 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такі 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і дисципліни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:</w:t>
            </w:r>
            <w:r w:rsidR="005E21D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«Т</w:t>
            </w:r>
            <w:r w:rsidR="00B52A99" w:rsidRPr="00B52A99">
              <w:rPr>
                <w:rFonts w:ascii="Times New Roman" w:hAnsi="Times New Roman" w:cs="Times New Roman"/>
                <w:bCs/>
                <w:sz w:val="28"/>
                <w:szCs w:val="28"/>
              </w:rPr>
              <w:t>ехнічна експлуатація залізниць та безпека руху</w:t>
            </w:r>
            <w:r w:rsidR="00B52A99">
              <w:rPr>
                <w:rFonts w:ascii="Times New Roman" w:hAnsi="Times New Roman" w:cs="Times New Roman"/>
                <w:bCs/>
                <w:sz w:val="28"/>
                <w:szCs w:val="28"/>
              </w:rPr>
              <w:t>»,</w:t>
            </w:r>
            <w:r w:rsidR="005E21D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="005E21D2" w:rsidRPr="00B52A99">
              <w:rPr>
                <w:sz w:val="28"/>
                <w:szCs w:val="28"/>
              </w:rPr>
              <w:t>«</w:t>
            </w:r>
            <w:r w:rsidR="005E21D2" w:rsidRPr="00485CE8">
              <w:rPr>
                <w:rFonts w:ascii="Times New Roman" w:hAnsi="Times New Roman" w:cs="Times New Roman"/>
                <w:bCs/>
                <w:sz w:val="28"/>
                <w:szCs w:val="28"/>
              </w:rPr>
              <w:t>Залізничні станції та вузли</w:t>
            </w:r>
            <w:r w:rsidR="005E21D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», </w:t>
            </w:r>
            <w:r w:rsidR="005E21D2" w:rsidRPr="00B52A99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="005E21D2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="005E21D2" w:rsidRPr="00485CE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Системи регулювання рухом на залізничному транспорті</w:t>
            </w:r>
            <w:r w:rsidR="005E21D2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», «</w:t>
            </w:r>
            <w:r w:rsidR="005E21D2" w:rsidRPr="00485CE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Організація руху поїздів</w:t>
            </w:r>
            <w:r w:rsidR="005E21D2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».</w:t>
            </w:r>
          </w:p>
        </w:tc>
      </w:tr>
      <w:tr w:rsidR="00764CBE" w:rsidRPr="00716F86" w14:paraId="3885942E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469AB056" w14:textId="38528778" w:rsidR="002958FE" w:rsidRPr="00716F86" w:rsidRDefault="00761B37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а логістика</w:t>
            </w:r>
          </w:p>
        </w:tc>
        <w:tc>
          <w:tcPr>
            <w:tcW w:w="5728" w:type="dxa"/>
            <w:gridSpan w:val="2"/>
          </w:tcPr>
          <w:p w14:paraId="014590D1" w14:textId="70B20599" w:rsidR="00761B37" w:rsidRPr="00C9048A" w:rsidRDefault="00761B37" w:rsidP="00A272EC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</w:pPr>
            <w:r w:rsidRPr="00C9048A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Теми лекцій</w:t>
            </w:r>
          </w:p>
          <w:p w14:paraId="539D5064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1 Розслідування та облік нещасних випадків професійних захворювань та аварій на виробництві.</w:t>
            </w:r>
          </w:p>
          <w:p w14:paraId="5521E99D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слідування та облік нещасних випадків на виробництві. Спеціальне розслідування.  Комісії з розслідування.</w:t>
            </w:r>
          </w:p>
          <w:p w14:paraId="110C0B59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слідування та облік професійних захворювань та аварій  на виробництві. Комісії з розслідування</w:t>
            </w:r>
            <w:r w:rsidRPr="005E21D2">
              <w:rPr>
                <w:rFonts w:ascii="Times New Roman" w:eastAsia="Times New Roman" w:hAnsi="Times New Roman" w:cs="Times New Roman"/>
                <w:b/>
                <w:bCs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.</w:t>
            </w:r>
          </w:p>
          <w:p w14:paraId="161C0A9C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Соціальне страхування від нещасних випадків та професійних захворювань на виробництві.</w:t>
            </w:r>
          </w:p>
          <w:p w14:paraId="4CCFBBC4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Державне управління охороною праці. Державний нагляд і громадський контроль. </w:t>
            </w:r>
          </w:p>
          <w:p w14:paraId="586337C7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5 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Система управління  охороною праці в структурних підрозділах залізничного транспорту. </w:t>
            </w:r>
          </w:p>
          <w:p w14:paraId="7D36F98C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Розділ 2 Безпека праці на залізничному транспорті </w:t>
            </w:r>
          </w:p>
          <w:p w14:paraId="2D37F81D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гальні вимоги безпеки до технологічного обладнання та процесів. Організації робочих місць. Використання захисних та сигнальних пристроїв.</w:t>
            </w:r>
            <w:r w:rsidRPr="005E21D2">
              <w:rPr>
                <w:rFonts w:ascii="Times New Roman" w:eastAsia="Times New Roman" w:hAnsi="Times New Roman" w:cs="Times New Roman"/>
                <w:b/>
                <w:bCs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</w:p>
          <w:p w14:paraId="5736474D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ходи безпеки на залізничних коліях. Вимоги безпеки під час роботи на  коліях. Вимоги безпеки на швидкісних та  електрифікованих ділянках.</w:t>
            </w:r>
          </w:p>
          <w:p w14:paraId="585A3BD9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Безпека при експлуатації систем під тиском. Безпека при експлуатації котельних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>установок. Безпека при експлуатації компресорних установок.</w:t>
            </w:r>
          </w:p>
          <w:p w14:paraId="18B6DCBC" w14:textId="2729460B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Безпека при вантажно-розвантажувальних роботах. Знаки небезпеки небезпечних вантажів. Механізація вантаж</w:t>
            </w:r>
            <w:r w:rsidR="002B546A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r w:rsidRPr="005E21D2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но-розвантажувальних робіт.</w:t>
            </w:r>
          </w:p>
          <w:p w14:paraId="17D128F2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3 Вимоги охорони праці та безпечні методи виконання робіт у господарстві перевезень</w:t>
            </w:r>
          </w:p>
          <w:p w14:paraId="4E1C98B7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</w:p>
          <w:p w14:paraId="3A1B854A" w14:textId="77777777" w:rsidR="005E21D2" w:rsidRPr="002B546A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</w:t>
            </w:r>
            <w:r w:rsidRPr="002B546A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Умови і порядок допуску працівників до самостійної роботи. Характеристика основних небезпечних і шкідливих факторів. 3абезпечення спецодягом, спецвзуттям та засобами індивідуального захисту.</w:t>
            </w:r>
          </w:p>
          <w:p w14:paraId="4CD5356F" w14:textId="77777777" w:rsidR="005E21D2" w:rsidRPr="005E21D2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</w:t>
            </w:r>
            <w:r w:rsidRPr="002B546A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Заходи безпеки при чищенні стрілок від снігу. Заходи безпеки при укладанні гальмових башмаків. Заходи безпеки при використанні петард. </w:t>
            </w: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   </w:t>
            </w:r>
          </w:p>
          <w:p w14:paraId="6B986B34" w14:textId="1BB5E610" w:rsidR="00965300" w:rsidRPr="002B546A" w:rsidRDefault="005E21D2" w:rsidP="005E21D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5E21D2">
              <w:rPr>
                <w:rFonts w:ascii="Times New Roman" w:eastAsia="Times New Roman" w:hAnsi="Times New Roman" w:cs="Times New Roman"/>
                <w:b/>
                <w:bCs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r w:rsidRPr="002B546A">
              <w:rPr>
                <w:rFonts w:ascii="Times New Roman" w:eastAsia="Times New Roman" w:hAnsi="Times New Roman" w:cs="Times New Roman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Безпека праці при виконанні маневрових робіт. </w:t>
            </w:r>
          </w:p>
          <w:p w14:paraId="6CE3648C" w14:textId="382DBB60" w:rsidR="00761B37" w:rsidRPr="00226B04" w:rsidRDefault="00761B37" w:rsidP="006E21C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ru-RU"/>
                <w14:ligatures w14:val="none"/>
              </w:rPr>
            </w:pPr>
          </w:p>
          <w:p w14:paraId="585BE57F" w14:textId="00D297B4" w:rsidR="00965300" w:rsidRPr="00226B04" w:rsidRDefault="00965300" w:rsidP="00965300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</w:pPr>
            <w:r w:rsidRPr="00226B04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Теми практичних занять</w:t>
            </w:r>
          </w:p>
          <w:p w14:paraId="4A3CFF05" w14:textId="635AD015" w:rsidR="00B42950" w:rsidRPr="00B42950" w:rsidRDefault="00B42950" w:rsidP="00B42950">
            <w:pPr>
              <w:widowControl w:val="0"/>
              <w:ind w:right="-104"/>
              <w:rPr>
                <w:rFonts w:ascii="Times New Roman" w:hAnsi="Times New Roman" w:cs="Times New Roman"/>
                <w:sz w:val="28"/>
                <w:szCs w:val="28"/>
              </w:rPr>
            </w:pPr>
            <w:r w:rsidRPr="00B42950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Практична   робота  1 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Розслідування   нещас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ного   випадку   на  виробництві   та   оформ</w:t>
            </w:r>
            <w:r w:rsidR="0063402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лення   акту   ф. Н-1.</w:t>
            </w:r>
          </w:p>
          <w:p w14:paraId="3035030A" w14:textId="77B74D99" w:rsidR="00226B04" w:rsidRPr="00B42950" w:rsidRDefault="00B42950" w:rsidP="00226B04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B42950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Практична   робота 2 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Розрахунок  основних  показників травматизму  на  виробництві.</w:t>
            </w:r>
          </w:p>
          <w:p w14:paraId="4E28DDF1" w14:textId="2DED94CA" w:rsidR="00B42950" w:rsidRPr="00B42950" w:rsidRDefault="00B42950" w:rsidP="00226B04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B42950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Практична робота 3 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Визначення  та  оціню</w:t>
            </w:r>
            <w:r w:rsidR="0063402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вання умов праці  на  робочому  місц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593F856A" w14:textId="572F171A" w:rsidR="00B42950" w:rsidRPr="00B42950" w:rsidRDefault="00B42950" w:rsidP="00226B04">
            <w:pPr>
              <w:widowControl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B42950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Практична робота  </w:t>
            </w:r>
            <w:r w:rsidR="002B546A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4</w:t>
            </w:r>
            <w:r w:rsidRPr="00B42950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 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Перша допомога по</w:t>
            </w:r>
            <w:r w:rsidR="0063402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B42950">
              <w:rPr>
                <w:rFonts w:ascii="Times New Roman" w:hAnsi="Times New Roman" w:cs="Times New Roman"/>
                <w:sz w:val="28"/>
                <w:szCs w:val="28"/>
              </w:rPr>
              <w:t>терпілому: штучне дихання, закритий масаж серця.</w:t>
            </w:r>
          </w:p>
          <w:p w14:paraId="36167937" w14:textId="2172225A" w:rsidR="00761B37" w:rsidRPr="00C9048A" w:rsidRDefault="00761B37" w:rsidP="0036257A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</w:pPr>
            <w:r w:rsidRPr="00C9048A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  <w:u w:val="single"/>
              </w:rPr>
              <w:t>Теми самостійної роботи</w:t>
            </w:r>
          </w:p>
          <w:p w14:paraId="65FF1353" w14:textId="51F644C9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Розслідування та облік нещасних випадків на виробництв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059552F0" w14:textId="6D90D260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Розслідування та облік професійних захворювань та аварій на виробництв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4C9B775C" w14:textId="0AA1330C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Аналіз, прогнозування, профілактика травматизму та професій них захворюваності на виробництв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033EEAC7" w14:textId="0099B95D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Державний нагляд і громадський контроль за охороною прац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1FC18C6B" w14:textId="3176CE06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Заходи безпеки на залізничних коліях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5F349A39" w14:textId="4ABABAAA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Безпека при експлуатації систем під тиском і кріогенної технік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000D53C7" w14:textId="4CCCBAA6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Безпека при вантажно-розван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жувальних роботах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1A53AF52" w14:textId="7C80376F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Заходи безпеки при перевезенні небезпечних вантажі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17798ED8" w14:textId="34B4EC6D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Правила безпеки у галуз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2D69C27D" w14:textId="1BDEEC57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 xml:space="preserve">Тема:  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Вимоги до персоналу при експлуатації оргтехнік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4D570AC6" w14:textId="3A8D4EA5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Правила безпеки при виконанні маневрової робо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1F451BA2" w14:textId="08E39291" w:rsidR="005A7672" w:rsidRPr="005A7672" w:rsidRDefault="005A7672" w:rsidP="005A7672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Надання першої допомоги при ураженні електричним струмом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376BAAD6" w14:textId="6548D37E" w:rsidR="002958FE" w:rsidRPr="00C9048A" w:rsidRDefault="005A7672" w:rsidP="005A7672">
            <w:pPr>
              <w:jc w:val="both"/>
              <w:rPr>
                <w:rFonts w:ascii="Times New Roman" w:eastAsia="Arial" w:hAnsi="Times New Roman" w:cs="Times New Roman"/>
                <w:color w:val="000000"/>
                <w:sz w:val="28"/>
                <w:szCs w:val="28"/>
                <w:lang w:eastAsia="uk-UA"/>
              </w:rPr>
            </w:pPr>
            <w:r w:rsidRPr="005A7672"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</w:rPr>
              <w:t>Тема:</w:t>
            </w:r>
            <w:r>
              <w:rPr>
                <w:rFonts w:ascii="Times New Roman" w:hAnsi="Times New Roman" w:cs="Times New Roman"/>
                <w:b/>
                <w:bCs/>
                <w:color w:val="0070C0"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sz w:val="28"/>
                <w:szCs w:val="28"/>
              </w:rPr>
              <w:t>Надання першої допомоги при переломах та кровотечах.</w:t>
            </w:r>
          </w:p>
        </w:tc>
      </w:tr>
      <w:tr w:rsidR="00AF062F" w:rsidRPr="00716F86" w14:paraId="381A15B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3DAAC49" w14:textId="465C5203" w:rsidR="00AF062F" w:rsidRDefault="00AF062F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Методи навчання</w:t>
            </w:r>
          </w:p>
        </w:tc>
        <w:tc>
          <w:tcPr>
            <w:tcW w:w="5728" w:type="dxa"/>
            <w:gridSpan w:val="2"/>
          </w:tcPr>
          <w:p w14:paraId="5B293BDA" w14:textId="2C1F80BB" w:rsidR="00AF062F" w:rsidRPr="00AF062F" w:rsidRDefault="00AF062F" w:rsidP="00AF062F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062F">
              <w:rPr>
                <w:rFonts w:ascii="Times New Roman" w:hAnsi="Times New Roman" w:cs="Times New Roman"/>
                <w:sz w:val="28"/>
                <w:szCs w:val="28"/>
              </w:rPr>
              <w:t>Для формувань уміння та навичок застосовуються такі методи навчання:</w:t>
            </w:r>
          </w:p>
          <w:p w14:paraId="6B22AD45" w14:textId="3D652AEB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вербальні (лекція, бесіда, інформування, пояснення, розповідь, дискусія);</w:t>
            </w:r>
          </w:p>
          <w:p w14:paraId="2C5E325E" w14:textId="57CBF86F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наочні (ілюстрація, демонстрація, самостійне спостереження);</w:t>
            </w:r>
          </w:p>
          <w:p w14:paraId="34BF1531" w14:textId="66CA2EC0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практичні (усні, письмові, графічні вправи, тестування, досліди, експерименти, проєкти, кейси, екскурсії, конференції);</w:t>
            </w:r>
          </w:p>
          <w:p w14:paraId="219CD8DC" w14:textId="73567F17" w:rsidR="00EF65FB" w:rsidRPr="00EF65FB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інтерактивні методи;</w:t>
            </w:r>
          </w:p>
          <w:p w14:paraId="271051AD" w14:textId="0CCB5FAA" w:rsidR="00AF062F" w:rsidRPr="00AF062F" w:rsidRDefault="00357F02" w:rsidP="00EF65FB">
            <w:pPr>
              <w:widowControl w:val="0"/>
              <w:ind w:left="8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EF65FB" w:rsidRPr="00EF65FB">
              <w:rPr>
                <w:rFonts w:ascii="Times New Roman" w:hAnsi="Times New Roman" w:cs="Times New Roman"/>
                <w:sz w:val="28"/>
                <w:szCs w:val="28"/>
              </w:rPr>
              <w:t>самостійна позааудиторна (індивідуальна) робота студентів.</w:t>
            </w:r>
          </w:p>
        </w:tc>
      </w:tr>
      <w:tr w:rsidR="00AF062F" w:rsidRPr="00716F86" w14:paraId="767CCDF0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FE75302" w14:textId="52DCB50E" w:rsidR="00AF062F" w:rsidRPr="00AF062F" w:rsidRDefault="00AF062F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Засоби діагностики</w:t>
            </w:r>
          </w:p>
        </w:tc>
        <w:tc>
          <w:tcPr>
            <w:tcW w:w="5728" w:type="dxa"/>
            <w:gridSpan w:val="2"/>
          </w:tcPr>
          <w:p w14:paraId="31BFFF8B" w14:textId="363BCAE8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 xml:space="preserve">письмовий 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 xml:space="preserve">або 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комп’ютерний тестовий контроль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;</w:t>
            </w:r>
          </w:p>
          <w:p w14:paraId="44A5C58A" w14:textId="7B613CE1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контрольні роботи – 2;</w:t>
            </w:r>
          </w:p>
          <w:p w14:paraId="5C0FD644" w14:textId="56900AF4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 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о</w:t>
            </w:r>
            <w:r w:rsidR="00AF062F"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бов’язкове домашнє завдання (ОДЗ)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;</w:t>
            </w:r>
          </w:p>
          <w:p w14:paraId="70F915FB" w14:textId="167F39E7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 </w:t>
            </w:r>
            <w:r w:rsidR="00AF062F"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оцінка активності студентів на занятті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;</w:t>
            </w:r>
          </w:p>
          <w:p w14:paraId="251891A8" w14:textId="1F0065BA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 </w:t>
            </w:r>
            <w:r w:rsidR="00AF062F" w:rsidRPr="00AF062F">
              <w:rPr>
                <w:rFonts w:ascii="Times New Roman" w:hAnsi="Times New Roman" w:cs="Times New Roman"/>
                <w:bCs/>
                <w:sz w:val="28"/>
                <w:szCs w:val="28"/>
              </w:rPr>
              <w:t>перевірка тезисного конспекту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;</w:t>
            </w:r>
          </w:p>
          <w:p w14:paraId="41A0767D" w14:textId="7FFC1E4C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- </w:t>
            </w:r>
            <w:r w:rsidR="00AF062F">
              <w:rPr>
                <w:rFonts w:ascii="Times New Roman" w:hAnsi="Times New Roman" w:cs="Times New Roman"/>
                <w:bCs/>
                <w:sz w:val="28"/>
                <w:szCs w:val="28"/>
              </w:rPr>
              <w:t>написання повідомлень, доповідей, рефератів;</w:t>
            </w:r>
          </w:p>
          <w:p w14:paraId="58BBC81C" w14:textId="32D258FD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фронтальне опитування;</w:t>
            </w:r>
          </w:p>
          <w:p w14:paraId="05462C44" w14:textId="5D081BD1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усне індивідуальне опитування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;</w:t>
            </w:r>
          </w:p>
          <w:p w14:paraId="636FA8A8" w14:textId="34DE4322" w:rsid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індивідуальн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і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 xml:space="preserve"> завдання</w:t>
            </w:r>
            <w:r w:rsidR="00AF062F">
              <w:rPr>
                <w:rFonts w:ascii="Times New Roman" w:hAnsi="Times New Roman" w:cs="Times New Roman"/>
                <w:sz w:val="28"/>
                <w:szCs w:val="28"/>
              </w:rPr>
              <w:t>;</w:t>
            </w:r>
          </w:p>
          <w:p w14:paraId="18685B21" w14:textId="32A9A106" w:rsidR="00AF062F" w:rsidRPr="00AF062F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="00AF062F" w:rsidRPr="00AF062F">
              <w:rPr>
                <w:rFonts w:ascii="Times New Roman" w:hAnsi="Times New Roman" w:cs="Times New Roman"/>
                <w:sz w:val="28"/>
                <w:szCs w:val="28"/>
              </w:rPr>
              <w:t>студентські презентації</w:t>
            </w:r>
            <w:r w:rsidRPr="00357F02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761B37" w:rsidRPr="00716F86" w14:paraId="6865D859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1DDB79F" w14:textId="1F61DF90" w:rsidR="00761B37" w:rsidRPr="00716F86" w:rsidRDefault="00236CC5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Критерії оцінювання</w:t>
            </w:r>
          </w:p>
        </w:tc>
        <w:tc>
          <w:tcPr>
            <w:tcW w:w="5728" w:type="dxa"/>
            <w:gridSpan w:val="2"/>
          </w:tcPr>
          <w:p w14:paraId="490AD71C" w14:textId="017F9707" w:rsidR="00236CC5" w:rsidRPr="00236CC5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>«Незадовільно» - здобувач освіти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допускає значні методологічні або логічні помилки, не знає більшу частину матеріалу, не може пов</w:t>
            </w:r>
            <w:r w:rsidR="004249E9">
              <w:rPr>
                <w:rFonts w:ascii="Times New Roman" w:hAnsi="Times New Roman" w:cs="Times New Roman"/>
                <w:bCs/>
                <w:sz w:val="28"/>
                <w:szCs w:val="28"/>
              </w:rPr>
              <w:t>’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>язувати теоретичні знання  з практичними навичками та не вміє працювати  з літературою.</w:t>
            </w:r>
          </w:p>
          <w:p w14:paraId="3FEB1900" w14:textId="19674405" w:rsidR="00236CC5" w:rsidRPr="00236CC5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«Задовільно» - здобувач освіти користується лише окремими знаннями дисципліни, порушує логіку відповіді, відповідь недостатньо самостійна, допускаються </w:t>
            </w: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 xml:space="preserve">суттєві помилки в знаннях та поясненні питань дисципліни. Викладач постійно коректує відповідь здобувача освіти. Здобувачу освіти важко підтримувати бесіду, не вистачає доказів для обґрунтування </w:t>
            </w:r>
            <w:r w:rsidR="004249E9">
              <w:rPr>
                <w:rFonts w:ascii="Times New Roman" w:hAnsi="Times New Roman" w:cs="Times New Roman"/>
                <w:bCs/>
                <w:sz w:val="28"/>
                <w:szCs w:val="28"/>
              </w:rPr>
              <w:t>відповіді</w:t>
            </w: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.  </w:t>
            </w:r>
          </w:p>
          <w:p w14:paraId="25E93B2C" w14:textId="502F6400" w:rsidR="00F00E5E" w:rsidRDefault="00236CC5" w:rsidP="00236CC5">
            <w:pPr>
              <w:widowControl w:val="0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14:ligatures w14:val="none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«Добре» - здобувач освіти добре володіє матеріалом, але має незначні ускладнення при відповіді, </w:t>
            </w:r>
            <w:r w:rsidR="004249E9">
              <w:t xml:space="preserve"> 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>вибрав вірні напрямки відповіді на поставлені питання,  вміє працювати з літературою, не допускає грубих помилок, в відповіді можливі дві-три неточності  в термінології, не суттєвих висновках, уза</w:t>
            </w:r>
            <w:r w:rsidR="00F277E2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="004249E9" w:rsidRPr="004249E9">
              <w:rPr>
                <w:rFonts w:ascii="Times New Roman" w:hAnsi="Times New Roman" w:cs="Times New Roman"/>
                <w:bCs/>
                <w:sz w:val="28"/>
                <w:szCs w:val="28"/>
              </w:rPr>
              <w:t>гальненнях.</w:t>
            </w:r>
          </w:p>
          <w:p w14:paraId="41DA2262" w14:textId="5E774CDF" w:rsidR="00AF062F" w:rsidRPr="00716F86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«Відмінно» - здобувач освіти </w:t>
            </w:r>
            <w:r w:rsidR="00F277E2">
              <w:t xml:space="preserve"> </w:t>
            </w:r>
            <w:r w:rsidR="00F277E2" w:rsidRPr="00F277E2">
              <w:rPr>
                <w:rFonts w:ascii="Times New Roman" w:hAnsi="Times New Roman" w:cs="Times New Roman"/>
                <w:bCs/>
                <w:sz w:val="28"/>
                <w:szCs w:val="28"/>
              </w:rPr>
              <w:t>при відповіді на запитання дав максимально повні відповіді вміє  пов′язувати  теоретичні знання з практичними навичками, вміє самостійно робити вірні висновки, можливі одна-дві неточності в викладах, якщо це не впливає на суть відповіді на поставлене питання та не приводить до помилкових висновків.</w:t>
            </w:r>
            <w:r w:rsidR="00F277E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Pr="00236CC5">
              <w:rPr>
                <w:rFonts w:ascii="Times New Roman" w:hAnsi="Times New Roman" w:cs="Times New Roman"/>
                <w:bCs/>
                <w:sz w:val="28"/>
                <w:szCs w:val="28"/>
              </w:rPr>
              <w:t>Уміє вдаватися до діалогу, доводити власну позицію.</w:t>
            </w:r>
          </w:p>
        </w:tc>
      </w:tr>
      <w:tr w:rsidR="00AF062F" w:rsidRPr="00716F86" w14:paraId="2C4217F9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A27A6CE" w14:textId="469F4B83" w:rsidR="00AF062F" w:rsidRDefault="00764CBE" w:rsidP="0067702F">
            <w:pPr>
              <w:widowControl w:val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4CBE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 xml:space="preserve">Перелік питань до підсумкового контролю вивчення 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навчальної дисципліни</w:t>
            </w:r>
            <w:r w:rsidRPr="00764CBE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728" w:type="dxa"/>
            <w:gridSpan w:val="2"/>
          </w:tcPr>
          <w:p w14:paraId="7288142C" w14:textId="3C807DC0" w:rsidR="00F00E5E" w:rsidRPr="00243A50" w:rsidRDefault="00243A50" w:rsidP="00243A50">
            <w:pPr>
              <w:widowControl w:val="0"/>
              <w:ind w:left="92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</w:rPr>
              <w:t>Екзаменаційні</w:t>
            </w:r>
            <w:r w:rsidR="00F00E5E" w:rsidRPr="00243A50">
              <w:rPr>
                <w:rFonts w:ascii="Times New Roman" w:hAnsi="Times New Roman" w:cs="Times New Roman"/>
                <w:b/>
                <w:bCs/>
                <w:i/>
                <w:iCs/>
                <w:color w:val="0070C0"/>
                <w:sz w:val="28"/>
                <w:szCs w:val="28"/>
              </w:rPr>
              <w:t xml:space="preserve"> питання</w:t>
            </w:r>
          </w:p>
          <w:p w14:paraId="0D9FBE7E" w14:textId="0154569E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Назвіть основні причини виробничого травматизму.</w:t>
            </w:r>
          </w:p>
          <w:p w14:paraId="445BB2A0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 Травми при яких обставинах належать до пов′язаних з виробництвом.</w:t>
            </w:r>
          </w:p>
          <w:p w14:paraId="0CE08F93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 Травми при яких обставинах належать до не пов′язаних з виробництвом.</w:t>
            </w:r>
          </w:p>
          <w:p w14:paraId="1DF0C003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 Склад комісії з розслідування нещасного випадку. Термін розслідування.</w:t>
            </w:r>
          </w:p>
          <w:p w14:paraId="3803031D" w14:textId="1B8BA3AC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 В яких випадках призначається спеціальне розслідування. Термін розслідування</w:t>
            </w:r>
            <w:r w:rsidRPr="00626903">
              <w:rPr>
                <w:rFonts w:ascii="Times New Roman" w:hAnsi="Times New Roman" w:cs="Times New Roman"/>
                <w:bCs/>
                <w:sz w:val="28"/>
                <w:szCs w:val="28"/>
              </w:rPr>
              <w:t>.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669B4913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6 Склад комісії зі спеціального розслідування. Термін розслідування.</w:t>
            </w:r>
          </w:p>
          <w:p w14:paraId="6E4F3A10" w14:textId="73C7F5AE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Склад комісії по розслідуванню профе-сійного захворювання. Термін розслідування професійного захворювання. </w:t>
            </w:r>
          </w:p>
          <w:p w14:paraId="707361AF" w14:textId="59290BA5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8 Який акт складається якщо травма пов′язана з виробництвом.  Кількість примірників та кому вони надсилаються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157769BE" w14:textId="16B0A777" w:rsidR="005A7672" w:rsidRPr="00626903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9 Який акт складається якщо травма не пов′язана з виробництвом.  Кількість при</w:t>
            </w:r>
            <w:r w:rsidRPr="00626903">
              <w:rPr>
                <w:rFonts w:ascii="Times New Roman" w:hAnsi="Times New Roman" w:cs="Times New Roman"/>
                <w:bCs/>
                <w:sz w:val="28"/>
                <w:szCs w:val="28"/>
              </w:rPr>
              <w:t>-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мірників та кому вони надсилаються</w:t>
            </w:r>
            <w:r w:rsidRPr="00626903">
              <w:rPr>
                <w:rFonts w:ascii="Times New Roman" w:hAnsi="Times New Roman" w:cs="Times New Roman"/>
                <w:bCs/>
                <w:sz w:val="28"/>
                <w:szCs w:val="28"/>
              </w:rPr>
              <w:t>.</w:t>
            </w:r>
          </w:p>
          <w:p w14:paraId="2120588B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10 Який акт складається під час розслідування хронічного професійного захворювання, кількість примірників та термін зберігання.</w:t>
            </w:r>
          </w:p>
          <w:p w14:paraId="70F1A103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1 На які категорії поділяються аварії, які сталися на виробництві. Розслідування аварій</w:t>
            </w:r>
          </w:p>
          <w:p w14:paraId="00BAEC1A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2 Методи аналізу виробничого травматизму.</w:t>
            </w:r>
          </w:p>
          <w:p w14:paraId="1E00463D" w14:textId="121530A3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3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Соціальні послуги, які здійснюються Фондом соціального страхування від нещасних випадків на виробництві.</w:t>
            </w:r>
          </w:p>
          <w:p w14:paraId="0B934CC2" w14:textId="51F79DBA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4 Органи державного управління охороною праці, їх повноваження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2CF46F1B" w14:textId="236AD179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5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Громадський контроль за додержанням законодавства про охорону прац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3857189E" w14:textId="53F2CDD2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6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Повноваження і права профспілок у здійсненні контролю за додержанням законодавства про охорону прац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00583144" w14:textId="24CEDA5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7 Вимоги безпеки до технологічних процесів та устаткування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5266C0FD" w14:textId="2E9B0869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8 Вимоги безпеки до організації робочих місць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B068819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19 Засоби безпеки праці, основні визначення та класифікація.</w:t>
            </w:r>
          </w:p>
          <w:p w14:paraId="549FF54E" w14:textId="50A88799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0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Захисні пристрої, призначення та класифікація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1792A374" w14:textId="3DF13E6F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Інформаційні засоби, призначення та класифікація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6F95651E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2 Знаки безпеки, призначення та класифікація</w:t>
            </w:r>
          </w:p>
          <w:p w14:paraId="515510C8" w14:textId="2F0D338C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3 Засоби індивідуального захисту (313)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7719D40" w14:textId="287F4C91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4 Засоби колективного захисту (ЗКЗ)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6CAA7CDC" w14:textId="36A90DD3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5 Правила безпеки підчас знаходження на залізничних коліях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6384F13E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6 Правила безпеки під час пропуску поїздів.</w:t>
            </w:r>
          </w:p>
          <w:p w14:paraId="7E27B1F5" w14:textId="0E842582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7 Правила безпеки під час роботи колійних машин та механізмів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53E30D6C" w14:textId="559748F6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8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Правила безпеки під час укладання гальмових башмаків.</w:t>
            </w:r>
          </w:p>
          <w:p w14:paraId="4886C72B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29 Правила безпеки на швидкісних ділянках залізниці.</w:t>
            </w:r>
          </w:p>
          <w:p w14:paraId="75939BC7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0 Правила безпеки підчас роботи у зимовий період.</w:t>
            </w:r>
          </w:p>
          <w:p w14:paraId="3ACC155C" w14:textId="7B7CAC0F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Правила безпеки під час очищення стрілочних переводів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25C2BD6" w14:textId="4B29404C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2 Правила безпеки під час використання петард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650A7A2C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3 Безпека праці при виконанні маневрових робіт.</w:t>
            </w:r>
          </w:p>
          <w:p w14:paraId="5DFDC41F" w14:textId="040EA844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34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Загальні положення безпеки під час виконання робіт на залізничних коліях.</w:t>
            </w:r>
          </w:p>
          <w:p w14:paraId="6B59C6CE" w14:textId="24897EC0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5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Контрольно-вимірювальні прилади, запо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-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біжні пристрої та арматура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6E2CBC1A" w14:textId="56EAF0A9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6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Правила безпеки підчас експлуатації котельних установок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539279B" w14:textId="6708D8C8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7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Правила безпеки під час експлуатації посудин що працюють  під тиском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3CB15062" w14:textId="6E1DAF73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8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Правила безпеки при експлуатації компресорного устаткування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796588BA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39 Правила безпеки при експлуатації балонів</w:t>
            </w:r>
          </w:p>
          <w:p w14:paraId="473B5290" w14:textId="03E0AE1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0 Основні вимоги безпеки при вантажно – розвантажувальних роботах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9DB360E" w14:textId="4747185C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1Основні причини нещасних випадків при виконанні ручних вантажно-розванта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-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жувальних робіт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79B58575" w14:textId="0D7E6082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2 Основні причини нещасних випадків при роботі з підіймально-транспортними маши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-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нами та механізмами.</w:t>
            </w:r>
          </w:p>
          <w:p w14:paraId="43CDD98E" w14:textId="77777777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3 Безпека вантажопідіймального обладнання.</w:t>
            </w:r>
          </w:p>
          <w:p w14:paraId="4B2006C2" w14:textId="13ABC8F3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4 Організаційні заходи при організації робіт в електроустановках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26B02914" w14:textId="1D0FA93B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5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Технічні заходи при організації робіт в електроустановка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F24AD9F" w14:textId="1CCBEC9A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6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Технічні  засоби захисту від ураження електрострумом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D257FEF" w14:textId="4EB92B73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7 Індивідуальні засоби захисту від ураження електрострумом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32A9BF21" w14:textId="30C4AAF4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8 Дії працівників залізниці при обриві дроту високої напруги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35161D85" w14:textId="08376749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49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Вимоги до обслуговуючого персоналу, кваліфікаційні групи з електробезпеки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2C774A90" w14:textId="2635F8F4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0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Правила безпеки на електрифікованих ділянках залізниц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77744895" w14:textId="0DB79393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1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Організаційні заходи щодо забезпечення пожежної  безпеки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31166E7" w14:textId="714ACF16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2 Класи пожеж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0DA57F9E" w14:textId="5DF77C59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3 Пожежна сигналізація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211D7FC1" w14:textId="7A6A37D2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4  Пожежні поїзди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03BAE12A" w14:textId="57EC7D28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5 Особливості організації пожежної безпеки на залізничному транспорт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335CB7C3" w14:textId="17AA0B12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6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Утримання території, будівель, споруд і приміщень об’єктів залізничного транспорту</w:t>
            </w:r>
          </w:p>
          <w:p w14:paraId="070293D4" w14:textId="0B9665B3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7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 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Загальні положення при наданні першої допомоги потерпілим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08EDD348" w14:textId="223C9CB4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58 Перша допомога при кровотеч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26CF2B87" w14:textId="0A545739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59 Перша допомога при ураженні електричним струмом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74C5A09F" w14:textId="60A2D12A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60 Перша допомога при пораненн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5CAFF802" w14:textId="613F1F95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61 Перша допомога при переломах, вивихах і розтягненні зв'язок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65CA557E" w14:textId="4DAB837A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62 Перша допомога при опіках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1E3EAAC7" w14:textId="47DFABD2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63 Перша допомога при травмуванні очей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652A4C43" w14:textId="6ACF8296" w:rsidR="005A7672" w:rsidRPr="005A7672" w:rsidRDefault="005A7672" w:rsidP="005A7672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64 Перша допомога при обмороженн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52AA25AC" w14:textId="77777777" w:rsidR="00764CBE" w:rsidRDefault="005A7672" w:rsidP="005A7672">
            <w:pPr>
              <w:spacing w:after="20" w:line="256" w:lineRule="auto"/>
              <w:ind w:left="-5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A7672">
              <w:rPr>
                <w:rFonts w:ascii="Times New Roman" w:hAnsi="Times New Roman" w:cs="Times New Roman"/>
                <w:bCs/>
                <w:sz w:val="28"/>
                <w:szCs w:val="28"/>
              </w:rPr>
              <w:t>65 Перша допомога при отруєнні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.</w:t>
            </w:r>
          </w:p>
          <w:p w14:paraId="4E36ED80" w14:textId="23C8351C" w:rsidR="005A7672" w:rsidRPr="005A7672" w:rsidRDefault="005A7672" w:rsidP="005A7672">
            <w:pPr>
              <w:spacing w:after="20" w:line="256" w:lineRule="auto"/>
              <w:ind w:left="-50"/>
              <w:jc w:val="both"/>
              <w:rPr>
                <w:rFonts w:ascii="Times New Roman" w:hAnsi="Times New Roman" w:cs="Times New Roman"/>
                <w:bCs/>
                <w:kern w:val="0"/>
                <w:sz w:val="28"/>
                <w:szCs w:val="28"/>
                <w:lang w:val="ru-RU"/>
                <w14:ligatures w14:val="none"/>
              </w:rPr>
            </w:pPr>
          </w:p>
        </w:tc>
      </w:tr>
      <w:tr w:rsidR="006F625A" w:rsidRPr="00716F86" w14:paraId="7D6D0BB5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0084C391" w14:textId="10681385" w:rsidR="006F625A" w:rsidRPr="006F625A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lastRenderedPageBreak/>
              <w:t xml:space="preserve">Політика </w:t>
            </w:r>
            <w:r w:rsidR="00A272EC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навчальної </w:t>
            </w:r>
            <w:r w:rsidRPr="006F625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дисципліни</w:t>
            </w:r>
          </w:p>
        </w:tc>
        <w:tc>
          <w:tcPr>
            <w:tcW w:w="5728" w:type="dxa"/>
            <w:gridSpan w:val="2"/>
          </w:tcPr>
          <w:p w14:paraId="18639103" w14:textId="77777777" w:rsidR="001B417C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Політика навчальної дисципліни ґрунтується на засадах академічної доброчесності. Очікується, що роботи здобувачів фахової передвищої освіти будуть їх оригінальними дослідженнями чи міркуваннями. Виявлення ознак академічної недоброчесності в письмовій роботі здобувача фахової передвищої освіти є підставою для її незарахуванння викладачем</w:t>
            </w:r>
            <w:r w:rsid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>.</w:t>
            </w:r>
          </w:p>
          <w:p w14:paraId="65DB6C2B" w14:textId="77777777" w:rsidR="001B417C" w:rsidRDefault="001B417C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>Основні принципи проведення занять:</w:t>
            </w:r>
          </w:p>
          <w:p w14:paraId="15F86106" w14:textId="3CDA364E" w:rsidR="001B417C" w:rsidRPr="001B417C" w:rsidRDefault="001C55C1" w:rsidP="001C55C1">
            <w:pPr>
              <w:pStyle w:val="a6"/>
              <w:widowControl w:val="0"/>
              <w:ind w:left="1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>відкритість до нових та неординарних ідей, толерантність, доброзичлива атмосфера взаєморозуміння та творчого розвитку;</w:t>
            </w:r>
          </w:p>
          <w:p w14:paraId="30064F85" w14:textId="4E085BDD" w:rsidR="001B417C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усі завдання, передбачені навчальною програмою, мають бути виконані у встановлені терміни;</w:t>
            </w:r>
          </w:p>
          <w:p w14:paraId="72E58B93" w14:textId="6CB13589" w:rsidR="001B417C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різні форми роботи на заняттях, дає можливість студентам максимально розкрити свій власний потенціал, розвинути навички інтелектуальної роботи в команді;</w:t>
            </w:r>
          </w:p>
          <w:p w14:paraId="2C4C9EF5" w14:textId="1E649BA0" w:rsidR="001B417C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курс передбачає інтенсивне використання електронних засобів навчання, що дає можливість здобувачам освіти та викладачу спілкуватись один з одним у будь-який зручний для них час, а студентам, які відсутні на заняттях, отримати необхідну навчальну інформацію і виконати завдання;</w:t>
            </w:r>
          </w:p>
          <w:p w14:paraId="32B902B2" w14:textId="5C3E9943" w:rsidR="006F625A" w:rsidRPr="001C55C1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- </w:t>
            </w:r>
            <w:r w:rsidR="001B417C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протягом усього навчального курсу активно розвиваються автономні навички здобувачів освіти, які можуть підготувати додаткову інформацію за темою, що не увійшла до переліку тем занять та виступити з презентацією чи з доповіддю.</w:t>
            </w:r>
            <w:r w:rsidR="006F625A" w:rsidRP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  <w:p w14:paraId="221B9E68" w14:textId="4E142491" w:rsidR="00EF65FB" w:rsidRPr="00EF65FB" w:rsidRDefault="006F625A" w:rsidP="00EF65FB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Відвідання занять є важливою складовою навчання. Всі здобувачі освіти відвід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у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ють усі лекції</w:t>
            </w:r>
            <w:r w:rsid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та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практичні</w:t>
            </w:r>
            <w:r w:rsidR="001B417C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заняття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Здобувачі фахової 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передвищої освіти повинні інформувати викладача про неможливість відвідати заняття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(особисто або через старосту чи класного керівника)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У будь-якому випадку здобувачі освіти зобов’язані дотримуватися термінів визначених для виконання всіх видів письмових робіт та індивідуальних завдань, передбачених 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вчальним 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курсом.</w:t>
            </w:r>
            <w:r w:rsidR="00EF65F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="00EF65FB" w:rsidRPr="00EF65F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Пропущені з поважної причини практичні заняття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, </w:t>
            </w:r>
            <w:r w:rsidR="00EF65FB" w:rsidRPr="00EF65FB">
              <w:rPr>
                <w:rFonts w:ascii="Times New Roman" w:eastAsia="Times New Roman" w:hAnsi="Times New Roman" w:cs="Times New Roman"/>
                <w:sz w:val="28"/>
                <w:szCs w:val="28"/>
              </w:rPr>
              <w:t>контрольні роботи дозволяється відпрацьовувати впродовж двох тижнів після завершення дії поважної причини і при наявності документа-підстави (довідки, розпорядження про індивідуальних графік відвідування тощо). Студенти, які пропускали заняття без поважних причин відпрацьовують усі види занять за індивідуальним графіком.</w:t>
            </w:r>
          </w:p>
          <w:p w14:paraId="004F4DEC" w14:textId="1F7FF379" w:rsidR="006F625A" w:rsidRPr="00764CBE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Політика виставлення 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>підсумкової оцінки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ґрунтується на врахуван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>н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і </w:t>
            </w:r>
            <w:r w:rsidR="00321B18">
              <w:rPr>
                <w:rFonts w:ascii="Times New Roman" w:eastAsia="Times New Roman" w:hAnsi="Times New Roman" w:cs="Times New Roman"/>
                <w:sz w:val="28"/>
                <w:szCs w:val="28"/>
              </w:rPr>
              <w:t>оцінок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, набраних при поточному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опитуванні, 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тестуванні, самостійній роботі та балів підсумкового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>контролю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При цьому обов’язково враховуються присутність на заняттях та активність здобувача освіти під час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>занять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; недопустимість запізнень на заняття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без поважних причин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; користування </w:t>
            </w:r>
            <w:r w:rsidR="00E25C23">
              <w:rPr>
                <w:rFonts w:ascii="Times New Roman" w:eastAsia="Times New Roman" w:hAnsi="Times New Roman" w:cs="Times New Roman"/>
                <w:sz w:val="28"/>
                <w:szCs w:val="28"/>
              </w:rPr>
              <w:t>гаджетами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під час заняття в цілях не пов’язаних з навчанням; списування та плагіат; несвоє</w:t>
            </w:r>
            <w:r w:rsidR="001C55C1">
              <w:rPr>
                <w:rFonts w:ascii="Times New Roman" w:eastAsia="Times New Roman" w:hAnsi="Times New Roman" w:cs="Times New Roman"/>
                <w:sz w:val="28"/>
                <w:szCs w:val="28"/>
              </w:rPr>
              <w:t>-</w:t>
            </w:r>
            <w:r w:rsidRPr="006F625A">
              <w:rPr>
                <w:rFonts w:ascii="Times New Roman" w:eastAsia="Times New Roman" w:hAnsi="Times New Roman" w:cs="Times New Roman"/>
                <w:sz w:val="28"/>
                <w:szCs w:val="28"/>
              </w:rPr>
              <w:t>часне виконання поставленого завдання та ін.</w:t>
            </w:r>
          </w:p>
        </w:tc>
      </w:tr>
      <w:tr w:rsidR="006F625A" w:rsidRPr="00716F86" w14:paraId="330C865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FE5C26B" w14:textId="77777777" w:rsidR="009C6057" w:rsidRPr="009C605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C6057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 xml:space="preserve">Список рекомендованих джерел </w:t>
            </w:r>
          </w:p>
          <w:p w14:paraId="619302FE" w14:textId="77777777" w:rsidR="006F625A" w:rsidRPr="006F625A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39142F0" w14:textId="77777777" w:rsidR="003F191A" w:rsidRPr="003F191A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</w:pPr>
            <w:r w:rsidRPr="003F191A">
              <w:rPr>
                <w:rFonts w:ascii="Times New Roman" w:eastAsia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  <w:t xml:space="preserve">Основна література </w:t>
            </w:r>
          </w:p>
          <w:p w14:paraId="4752F85F" w14:textId="45E22DE3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1 Закон України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ро охорону праці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(</w:t>
            </w:r>
            <w:hyperlink r:id="rId10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2694-12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550F34A5" w14:textId="61691A20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2" w:name="o409"/>
            <w:bookmarkEnd w:id="2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2 Закон України «Про пожежну безпеку» (</w:t>
            </w:r>
            <w:hyperlink r:id="rId11" w:history="1">
              <w:r w:rsidRPr="00DB22B8">
                <w:rPr>
                  <w:rStyle w:val="a4"/>
                  <w:rFonts w:ascii="Times New Roman" w:eastAsia="Times New Roman" w:hAnsi="Times New Roman" w:cs="Times New Roman"/>
                  <w:kern w:val="0"/>
                  <w:sz w:val="28"/>
                  <w:szCs w:val="28"/>
                  <w:u w:val="none"/>
                  <w:lang w:val="ru-RU" w:eastAsia="ru-RU"/>
                  <w14:ligatures w14:val="none"/>
                </w:rPr>
                <w:t>3745-12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 </w:t>
            </w:r>
          </w:p>
          <w:p w14:paraId="43637981" w14:textId="53AF1B1D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3" w:name="o410"/>
            <w:bookmarkEnd w:id="3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3 </w:t>
            </w:r>
            <w:bookmarkStart w:id="4" w:name="o411"/>
            <w:bookmarkEnd w:id="4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Закон України "Про загальнообов'язкове державне соціальне страхування від нещасного випадку на виробництві</w:t>
            </w:r>
            <w:r w:rsidR="00C14A67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та  професійного захворювання, які спричинили втрату працездатності" ( </w:t>
            </w:r>
            <w:hyperlink r:id="rId12" w:anchor="Text" w:history="1">
              <w:r w:rsidRPr="00DB22B8">
                <w:rPr>
                  <w:rStyle w:val="a4"/>
                  <w:rFonts w:ascii="Times New Roman" w:eastAsia="Times New Roman" w:hAnsi="Times New Roman" w:cs="Times New Roman"/>
                  <w:kern w:val="0"/>
                  <w:sz w:val="28"/>
                  <w:szCs w:val="28"/>
                  <w:u w:val="none"/>
                  <w:lang w:val="ru-RU" w:eastAsia="ru-RU"/>
                  <w14:ligatures w14:val="none"/>
                </w:rPr>
                <w:t>1105-14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5A39225A" w14:textId="24BF97F3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5" w:name="o414"/>
            <w:bookmarkStart w:id="6" w:name="o418"/>
            <w:bookmarkStart w:id="7" w:name="o419"/>
            <w:bookmarkEnd w:id="5"/>
            <w:bookmarkEnd w:id="6"/>
            <w:bookmarkEnd w:id="7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4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НПАОП 0.00-4.09-07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Типове положення про комісію з питань охорони праці підприємства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. Наказ Держгірпромнагляду від 21.03.2007 N 55 ( </w:t>
            </w:r>
            <w:hyperlink r:id="rId13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311-07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5CE7C464" w14:textId="3F990EDC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8" w:name="o420"/>
            <w:bookmarkStart w:id="9" w:name="o421"/>
            <w:bookmarkEnd w:id="8"/>
            <w:bookmarkEnd w:id="9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5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НПАОП 0.00-4.12-05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Типове положення про порядок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роведення  навчання і перевірки знань з питань охорони праці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. Наказ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lastRenderedPageBreak/>
              <w:t xml:space="preserve">Держнаглядохоронпраці від 26.01.2005 р. N 15 ( </w:t>
            </w:r>
            <w:hyperlink r:id="rId14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231-05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4266072C" w14:textId="460D7B7A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0" w:name="o422"/>
            <w:bookmarkEnd w:id="10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6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НПАОП 0.00-4.15-98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оложення про розробку інструкцій з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охорони праці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. Наказ Держнаглядохоронпраці від 29.01.98 р. N 9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(</w:t>
            </w:r>
            <w:hyperlink r:id="rId15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226-98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5F2DEA77" w14:textId="2A818664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1" w:name="o423"/>
            <w:bookmarkEnd w:id="11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7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НПАОП 0.00-4.21-04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«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Типове положення про службу охорони праці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»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. Наказ Держнаглядохоронпраці від 15.11.2004 р. N 255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( </w:t>
            </w:r>
            <w:hyperlink r:id="rId16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1526-04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</w:t>
            </w:r>
          </w:p>
          <w:p w14:paraId="7F88BC01" w14:textId="6388EBFF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8 </w:t>
            </w:r>
            <w:bookmarkStart w:id="12" w:name="_Hlk171264994"/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НПАОП 0.00-4.33-99 «Положення щодо розробки планів локалізації та ліквідації аварійних </w:t>
            </w:r>
            <w:r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с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итуацій і аварій». Наказ Держнаглядохоронпраці від 17.06.99 р. N 112 ( </w:t>
            </w:r>
            <w:hyperlink r:id="rId17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424-99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</w:t>
            </w:r>
            <w:bookmarkEnd w:id="12"/>
          </w:p>
          <w:p w14:paraId="3BA17E54" w14:textId="2777CE88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9</w:t>
            </w: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НПАОП 0.00-6.13-05 «Порядок організації державного нагляду за охороною праці та гірничого нагляду в системі Держнаглядохоронпраці України». Наказ Держнаглядохоронпраці від 30.03.2004 р. N 92 ( </w:t>
            </w:r>
            <w:hyperlink r:id="rId18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1074-04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</w:t>
            </w:r>
          </w:p>
          <w:p w14:paraId="3D78420B" w14:textId="01EA0AEC" w:rsidR="00DB22B8" w:rsidRPr="00DB22B8" w:rsidRDefault="00DB22B8" w:rsidP="00DB22B8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0 Жидецький В.Ц., Джигирей В.С., Мельников О.В. Основи охорони праці. Львів: Афіша, 2006. - 336 с.</w:t>
            </w:r>
          </w:p>
          <w:p w14:paraId="498A7E8E" w14:textId="1FF7D41E" w:rsidR="00DB22B8" w:rsidRPr="00DB22B8" w:rsidRDefault="00DB22B8" w:rsidP="00C14A67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4"/>
                <w:lang w:eastAsia="ru-RU"/>
                <w14:ligatures w14:val="none"/>
              </w:rPr>
              <w:t>11</w:t>
            </w:r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 Кобець О.В., Митрофанов В.В., Діданов В.І. Основи охорони праці на залізничному транспорті. Київ: Дельта, 2008.- 391с.</w:t>
            </w:r>
          </w:p>
          <w:p w14:paraId="6125F044" w14:textId="3F5D9ED1" w:rsidR="00DB22B8" w:rsidRPr="00DB22B8" w:rsidRDefault="00DB22B8" w:rsidP="00C14A67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4"/>
                <w:lang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12 Ткачук К.Н., Халімовський М.О., Зацарний В.В. та ін. Основи охорони праці:  Підручник. - 2-ге вид., допов. і перероб. - К.: Основа, 2006. - 444 с.</w:t>
            </w:r>
          </w:p>
          <w:p w14:paraId="383A898E" w14:textId="77777777" w:rsidR="00DB22B8" w:rsidRPr="00DB22B8" w:rsidRDefault="00DB22B8" w:rsidP="00DB22B8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  <w:t>Допоміжна</w:t>
            </w:r>
          </w:p>
          <w:p w14:paraId="38BBE0A8" w14:textId="29DDAA2C" w:rsidR="00DB22B8" w:rsidRPr="00DB22B8" w:rsidRDefault="00C14A67" w:rsidP="00C14A67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ru-RU" w:eastAsia="ru-RU"/>
                <w14:ligatures w14:val="none"/>
              </w:rPr>
              <w:t>13 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Катренко Л.А., Кіт Ю.В., Пістун І.П. Охорона праці. Курс лекцій. Практикум: Навч. посіб. - Суми: Університетська книга, 2009. - 540 с. </w:t>
            </w:r>
          </w:p>
          <w:p w14:paraId="1AA65F3B" w14:textId="1BA1C75A" w:rsidR="00DB22B8" w:rsidRPr="00DB22B8" w:rsidRDefault="00C14A67" w:rsidP="00C14A67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ru-RU" w:eastAsia="ru-RU"/>
                <w14:ligatures w14:val="none"/>
              </w:rPr>
              <w:t>14 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Актуальні питання охорони праці на  залізничному транспорті:  Навч.  посібник /  М.І.  Ворожбіян,  Д.С.  Козодой, О.А. Абакумов, Б.К. Гармаш. – Харків: УкрДАЗТ, 2010. – 208 с.</w:t>
            </w:r>
          </w:p>
          <w:p w14:paraId="7BA017DF" w14:textId="38191D23" w:rsidR="00DB22B8" w:rsidRPr="00DB22B8" w:rsidRDefault="00C14A67" w:rsidP="00C14A67">
            <w:pPr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ru-RU" w:eastAsia="ru-RU"/>
                <w14:ligatures w14:val="none"/>
              </w:rPr>
              <w:t>15 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Правила безпечної експлуатації електроустановок споживачів. К.: Основа,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ru-RU" w:eastAsia="ru-RU"/>
                <w14:ligatures w14:val="none"/>
              </w:rPr>
              <w:t xml:space="preserve"> 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№ 258, 2017 . – 378 с.</w:t>
            </w:r>
          </w:p>
          <w:p w14:paraId="47C0C41E" w14:textId="57B0A9EA" w:rsidR="00DB22B8" w:rsidRPr="00DB22B8" w:rsidRDefault="00C14A67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ru-RU" w:eastAsia="ru-RU"/>
                <w14:ligatures w14:val="none"/>
              </w:rPr>
              <w:lastRenderedPageBreak/>
              <w:t>16 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Правила пожежної безпеки на залізничному транспорті. К.: Транспорт України, за N 230/17525, 2010. – 127 с.</w:t>
            </w:r>
          </w:p>
          <w:p w14:paraId="49308159" w14:textId="779CB48D" w:rsidR="00DB22B8" w:rsidRPr="00DB22B8" w:rsidRDefault="00C14A67" w:rsidP="00C14A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17 </w:t>
            </w:r>
            <w:r w:rsidR="00DB22B8"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НПАОП 0.00-1.28-10 Правила охорони праці під час експлуатації електронно-обчислювальних машин. Наказ Держгірпромнагляду від 26.03.2010 р. N 65 ( </w:t>
            </w:r>
            <w:hyperlink r:id="rId19" w:tgtFrame="_blank" w:history="1">
              <w:r w:rsidR="00DB22B8"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293-10</w:t>
              </w:r>
            </w:hyperlink>
            <w:r w:rsidR="00DB22B8"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64DF13FD" w14:textId="6BF513C2" w:rsidR="00DB22B8" w:rsidRPr="00DB22B8" w:rsidRDefault="00C14A67" w:rsidP="00C14A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18 </w:t>
            </w:r>
            <w:r w:rsidR="00DB22B8"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НПАОП 0.00-8.24-05 "Перелік робіт з підвищеною небезпекою" </w:t>
            </w:r>
          </w:p>
          <w:p w14:paraId="5D0EB6E3" w14:textId="77777777" w:rsidR="00DB22B8" w:rsidRPr="00DB22B8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( </w:t>
            </w:r>
            <w:hyperlink r:id="rId20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232-05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Наказ Держнаглядохоронпраці від 26.01.2005 р N 15 ( </w:t>
            </w:r>
            <w:hyperlink r:id="rId21" w:tgtFrame="_blank" w:history="1">
              <w:r w:rsidRPr="00DB22B8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231-05</w:t>
              </w:r>
            </w:hyperlink>
            <w:r w:rsidRPr="00DB22B8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). </w:t>
            </w:r>
          </w:p>
          <w:p w14:paraId="188B0479" w14:textId="64A2C9E6" w:rsidR="00DB22B8" w:rsidRPr="00C14A67" w:rsidRDefault="00C14A67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19 </w:t>
            </w:r>
            <w:r w:rsidR="00DB22B8" w:rsidRPr="00C14A67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Перелік робіт, де є потреба у професійному доборі. Наказ МОЗ України</w:t>
            </w:r>
            <w:r w:rsidR="00DB22B8" w:rsidRPr="00C14A67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і</w:t>
            </w:r>
            <w:r w:rsidR="00DB22B8" w:rsidRPr="00C14A67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Держнаглядохоронпраці України від 23.09.94 N263/121 (</w:t>
            </w:r>
            <w:hyperlink r:id="rId22" w:tgtFrame="_blank" w:history="1">
              <w:r w:rsidR="00DB22B8" w:rsidRPr="00C14A67">
                <w:rPr>
                  <w:rFonts w:ascii="Times New Roman" w:eastAsia="Times New Roman" w:hAnsi="Times New Roman" w:cs="Times New Roman"/>
                  <w:color w:val="0000FF"/>
                  <w:kern w:val="0"/>
                  <w:sz w:val="28"/>
                  <w:szCs w:val="28"/>
                  <w:lang w:val="ru-RU" w:eastAsia="ru-RU"/>
                  <w14:ligatures w14:val="none"/>
                </w:rPr>
                <w:t>z0018-95</w:t>
              </w:r>
            </w:hyperlink>
            <w:r w:rsidR="00DB22B8" w:rsidRPr="00C14A67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>).</w:t>
            </w:r>
          </w:p>
          <w:p w14:paraId="28375FEA" w14:textId="2C55FD8B" w:rsidR="00DB22B8" w:rsidRPr="00DB22B8" w:rsidRDefault="00DB22B8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2</w:t>
            </w:r>
            <w:r w:rsidR="00C14A67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ru-RU" w:eastAsia="ru-RU"/>
                <w14:ligatures w14:val="none"/>
              </w:rPr>
              <w:t>0 </w:t>
            </w:r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НПАОП 63.21-1.12-07 Правила безпеки праці для працівників залізничних станцій і вокзалів.</w:t>
            </w:r>
            <w:r w:rsidRPr="00DB22B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ru-RU" w:eastAsia="ru-RU"/>
                <w14:ligatures w14:val="none"/>
              </w:rPr>
              <w:t xml:space="preserve"> </w:t>
            </w:r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Наказ Держнаглядохоронпраці України від 12.03.2007 р. N 44 (</w:t>
            </w:r>
            <w:hyperlink r:id="rId23" w:history="1">
              <w:r w:rsidRPr="00DB22B8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 xml:space="preserve"> z0304-07</w:t>
              </w:r>
            </w:hyperlink>
            <w:r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 )</w:t>
            </w:r>
          </w:p>
          <w:p w14:paraId="6F675232" w14:textId="02B34439" w:rsidR="00DB22B8" w:rsidRPr="00DB22B8" w:rsidRDefault="00C14A67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ru-RU" w:eastAsia="ru-RU"/>
                <w14:ligatures w14:val="none"/>
              </w:rPr>
              <w:t>21 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НПАОП 63.21-1.22-07 Правила охорони праці під час виконання навантажувально-розвантажувальних робіт на залізничному транспорті. 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ru-RU" w:eastAsia="ru-RU"/>
                <w14:ligatures w14:val="none"/>
              </w:rPr>
              <w:t xml:space="preserve"> </w:t>
            </w:r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>Наказ Держнаглядохоронпраці України від 18.12.2007 р. N 311 (</w:t>
            </w:r>
            <w:hyperlink r:id="rId24" w:history="1">
              <w:r w:rsidR="00DB22B8" w:rsidRPr="00DB22B8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 xml:space="preserve"> z1419-07</w:t>
              </w:r>
            </w:hyperlink>
            <w:r w:rsidR="00DB22B8" w:rsidRPr="00DB22B8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ru-RU"/>
                <w14:ligatures w14:val="none"/>
              </w:rPr>
              <w:t xml:space="preserve"> )</w:t>
            </w:r>
          </w:p>
          <w:p w14:paraId="3C735AEB" w14:textId="5D979F05" w:rsidR="009C6057" w:rsidRPr="00FB33CE" w:rsidRDefault="009C6057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i/>
                <w:iCs/>
                <w:color w:val="0070C0"/>
                <w:sz w:val="28"/>
                <w:szCs w:val="28"/>
              </w:rPr>
            </w:pPr>
            <w:r w:rsidRPr="00FB33CE">
              <w:rPr>
                <w:rFonts w:ascii="Times New Roman" w:eastAsia="Times New Roman" w:hAnsi="Times New Roman" w:cs="Times New Roman"/>
                <w:b/>
                <w:i/>
                <w:iCs/>
                <w:color w:val="0070C0"/>
                <w:sz w:val="28"/>
                <w:szCs w:val="28"/>
              </w:rPr>
              <w:t>Електронні ресурси</w:t>
            </w:r>
          </w:p>
          <w:p w14:paraId="55760DA0" w14:textId="77777777" w:rsidR="00956F24" w:rsidRPr="00956F24" w:rsidRDefault="00956F24" w:rsidP="00956F24">
            <w:pPr>
              <w:shd w:val="clear" w:color="auto" w:fill="FFFFFF"/>
              <w:tabs>
                <w:tab w:val="left" w:pos="567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956F24">
              <w:rPr>
                <w:rFonts w:ascii="Times New Roman" w:eastAsia="Times New Roman" w:hAnsi="Times New Roman" w:cs="Times New Roman"/>
                <w:color w:val="000000"/>
                <w:spacing w:val="-13"/>
                <w:kern w:val="0"/>
                <w:sz w:val="28"/>
                <w:szCs w:val="20"/>
                <w:lang w:eastAsia="ru-RU"/>
                <w14:ligatures w14:val="none"/>
              </w:rPr>
              <w:t xml:space="preserve">- </w:t>
            </w:r>
            <w:hyperlink r:id="rId25" w:history="1"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val="ru-RU" w:eastAsia="ru-RU"/>
                  <w14:ligatures w14:val="none"/>
                </w:rPr>
                <w:t>http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://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val="ru-RU" w:eastAsia="ru-RU"/>
                  <w14:ligatures w14:val="none"/>
                </w:rPr>
                <w:t>www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.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val="ru-RU" w:eastAsia="ru-RU"/>
                  <w14:ligatures w14:val="none"/>
                </w:rPr>
                <w:t>dnop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.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val="ru-RU" w:eastAsia="ru-RU"/>
                  <w14:ligatures w14:val="none"/>
                </w:rPr>
                <w:t>kiev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.</w:t>
              </w:r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val="ru-RU" w:eastAsia="ru-RU"/>
                  <w14:ligatures w14:val="none"/>
                </w:rPr>
                <w:t>ua</w:t>
              </w:r>
            </w:hyperlink>
            <w:r w:rsidRPr="00956F24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 Офіційний сайт Державного комітету України з промислової безпеки, охорони праці та гірничого нагляду (Держгірпромнагляду). </w:t>
            </w:r>
          </w:p>
          <w:p w14:paraId="2CF5A4CB" w14:textId="77777777" w:rsidR="00956F24" w:rsidRPr="00956F24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3" w:name="o468"/>
            <w:bookmarkEnd w:id="13"/>
            <w:r w:rsidRPr="00956F24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6" w:history="1"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u w:val="single"/>
                  <w:lang w:val="ru-RU" w:eastAsia="ru-RU"/>
                  <w14:ligatures w14:val="none"/>
                </w:rPr>
                <w:t>http://www.mon.gov.ua</w:t>
              </w:r>
            </w:hyperlink>
            <w:r w:rsidRPr="00956F24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- Офіційний сайт Міністерства освіти і науки, молоді та спорту України. </w:t>
            </w:r>
          </w:p>
          <w:p w14:paraId="66BFC846" w14:textId="77777777" w:rsidR="00956F24" w:rsidRPr="00956F24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</w:pPr>
            <w:bookmarkStart w:id="14" w:name="o469"/>
            <w:bookmarkEnd w:id="14"/>
            <w:r w:rsidRPr="00956F24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7" w:history="1"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http://www.mns.gov.ua</w:t>
              </w:r>
            </w:hyperlink>
            <w:r w:rsidRPr="00956F24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- Офіційний сайт Міністерства надзвичайних ситуацій України. </w:t>
            </w:r>
          </w:p>
          <w:p w14:paraId="697A94E7" w14:textId="1EAF4CB1" w:rsidR="00956F24" w:rsidRPr="00956F24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000000"/>
                <w:spacing w:val="-13"/>
                <w:kern w:val="0"/>
                <w:sz w:val="28"/>
                <w:szCs w:val="24"/>
                <w:lang w:val="ru-RU" w:eastAsia="ru-RU"/>
                <w14:ligatures w14:val="none"/>
              </w:rPr>
            </w:pPr>
            <w:bookmarkStart w:id="15" w:name="o470"/>
            <w:bookmarkEnd w:id="15"/>
            <w:r w:rsidRPr="00956F24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8" w:history="1">
              <w:r w:rsidRPr="00956F24">
                <w:rPr>
                  <w:rFonts w:ascii="Times New Roman" w:eastAsia="Times New Roman" w:hAnsi="Times New Roman" w:cs="Times New Roman"/>
                  <w:color w:val="0563C1"/>
                  <w:kern w:val="0"/>
                  <w:sz w:val="28"/>
                  <w:szCs w:val="28"/>
                  <w:lang w:val="ru-RU" w:eastAsia="ru-RU"/>
                  <w14:ligatures w14:val="none"/>
                </w:rPr>
                <w:t>http://www.social.org.ua</w:t>
              </w:r>
            </w:hyperlink>
            <w:r w:rsidRPr="00956F24">
              <w:rPr>
                <w:rFonts w:ascii="Times New Roman" w:eastAsia="Times New Roman" w:hAnsi="Times New Roman" w:cs="Times New Roman"/>
                <w:color w:val="212529"/>
                <w:kern w:val="0"/>
                <w:sz w:val="28"/>
                <w:szCs w:val="28"/>
                <w:lang w:val="ru-RU" w:eastAsia="ru-RU"/>
                <w14:ligatures w14:val="none"/>
              </w:rPr>
              <w:t xml:space="preserve"> - Офіційний сайт Фонду соціального страхування від нещасних випадків на виробництві  та професійних захворювань України. </w:t>
            </w:r>
          </w:p>
          <w:p w14:paraId="5FE6C47B" w14:textId="134B3B2C" w:rsidR="009C6057" w:rsidRPr="00956F24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C6057" w:rsidRPr="00716F86" w14:paraId="7BADEAF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D169CCE" w14:textId="77777777" w:rsidR="009C605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Циклова комісія</w:t>
            </w:r>
          </w:p>
          <w:p w14:paraId="1C704AFF" w14:textId="77777777" w:rsidR="009C6057" w:rsidRPr="009C605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AF9C958" w14:textId="5B24D43F" w:rsidR="009C6057" w:rsidRPr="009C6057" w:rsidRDefault="003F191A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color w:val="00206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Рухомого складу залізниць</w:t>
            </w:r>
          </w:p>
        </w:tc>
      </w:tr>
      <w:bookmarkEnd w:id="0"/>
    </w:tbl>
    <w:p w14:paraId="4FB90CDC" w14:textId="77777777" w:rsidR="003943B4" w:rsidRDefault="003943B4" w:rsidP="003943B4">
      <w:pPr>
        <w:rPr>
          <w:bCs/>
          <w:sz w:val="10"/>
          <w:szCs w:val="10"/>
        </w:rPr>
      </w:pPr>
    </w:p>
    <w:tbl>
      <w:tblPr>
        <w:tblW w:w="7797" w:type="dxa"/>
        <w:tblLook w:val="04A0" w:firstRow="1" w:lastRow="0" w:firstColumn="1" w:lastColumn="0" w:noHBand="0" w:noVBand="1"/>
      </w:tblPr>
      <w:tblGrid>
        <w:gridCol w:w="7797"/>
      </w:tblGrid>
      <w:tr w:rsidR="003943B4" w14:paraId="73E9CD44" w14:textId="77777777" w:rsidTr="003943B4">
        <w:tc>
          <w:tcPr>
            <w:tcW w:w="7797" w:type="dxa"/>
            <w:hideMark/>
          </w:tcPr>
          <w:p w14:paraId="092F3AA7" w14:textId="77777777" w:rsidR="003943B4" w:rsidRDefault="003943B4">
            <w:pPr>
              <w:overflowPunct w:val="0"/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Розглянуто та схвалено</w:t>
            </w:r>
          </w:p>
        </w:tc>
      </w:tr>
      <w:tr w:rsidR="003943B4" w14:paraId="65E07D39" w14:textId="77777777" w:rsidTr="003943B4">
        <w:tc>
          <w:tcPr>
            <w:tcW w:w="7797" w:type="dxa"/>
            <w:hideMark/>
          </w:tcPr>
          <w:p w14:paraId="6B74972C" w14:textId="77777777" w:rsidR="003943B4" w:rsidRDefault="003943B4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на засіданні циклової комісії</w:t>
            </w:r>
          </w:p>
          <w:p w14:paraId="72D85B5B" w14:textId="77777777" w:rsidR="003943B4" w:rsidRDefault="003943B4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рухомого складу залізниць</w:t>
            </w:r>
          </w:p>
          <w:p w14:paraId="7135B34F" w14:textId="77777777" w:rsidR="003943B4" w:rsidRDefault="003943B4">
            <w:pPr>
              <w:spacing w:after="0" w:line="240" w:lineRule="auto"/>
              <w:rPr>
                <w:rFonts w:ascii="Times New Roman" w:hAnsi="Times New Roman" w:cs="Times New Roman"/>
                <w:sz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8"/>
              </w:rPr>
              <w:t xml:space="preserve">протокол  від </w:t>
            </w:r>
            <w:r>
              <w:rPr>
                <w:rFonts w:ascii="Times New Roman" w:hAnsi="Times New Roman" w:cs="Times New Roman"/>
                <w:sz w:val="28"/>
              </w:rPr>
              <w:t>протокол  від  29 серпня  2023  № 1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951"/>
              <w:gridCol w:w="1146"/>
              <w:gridCol w:w="2788"/>
            </w:tblGrid>
            <w:tr w:rsidR="003943B4" w14:paraId="28224DA8" w14:textId="77777777">
              <w:tc>
                <w:tcPr>
                  <w:tcW w:w="1951" w:type="dxa"/>
                  <w:vAlign w:val="center"/>
                  <w:hideMark/>
                </w:tcPr>
                <w:p w14:paraId="342CC447" w14:textId="77777777" w:rsidR="003943B4" w:rsidRDefault="003943B4">
                  <w:pPr>
                    <w:overflowPunct w:val="0"/>
                    <w:spacing w:after="0" w:line="240" w:lineRule="auto"/>
                    <w:ind w:hanging="108"/>
                    <w:rPr>
                      <w:rFonts w:ascii="Times New Roman" w:hAnsi="Times New Roman" w:cs="Times New Roman"/>
                      <w:noProof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8"/>
                    </w:rPr>
                    <w:lastRenderedPageBreak/>
                    <w:t>Голова комісії</w:t>
                  </w:r>
                </w:p>
              </w:tc>
              <w:tc>
                <w:tcPr>
                  <w:tcW w:w="1138" w:type="dxa"/>
                  <w:vAlign w:val="center"/>
                  <w:hideMark/>
                </w:tcPr>
                <w:p w14:paraId="3472A4E5" w14:textId="7FB3E12E" w:rsidR="003943B4" w:rsidRDefault="003943B4">
                  <w:pPr>
                    <w:overflowPunct w:val="0"/>
                    <w:spacing w:after="0" w:line="240" w:lineRule="auto"/>
                    <w:rPr>
                      <w:rFonts w:ascii="Times New Roman" w:hAnsi="Times New Roman" w:cs="Times New Roman"/>
                      <w:noProof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8"/>
                      <w:lang w:eastAsia="uk-UA"/>
                    </w:rPr>
                    <w:drawing>
                      <wp:inline distT="0" distB="0" distL="0" distR="0" wp14:anchorId="7D1CAA2A" wp14:editId="6F5DE1FF">
                        <wp:extent cx="400050" cy="581025"/>
                        <wp:effectExtent l="4762" t="0" r="4763" b="4762"/>
                        <wp:docPr id="1" name="Рисунок 1" descr="Описание: Описание: C:\Users\ROZUMNIKI\Desktop\Бабенко -підпис 2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Рисунок 1" descr="Описание: Описание: C:\Users\ROZUMNIKI\Desktop\Бабенко -підпис 2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5400000">
                                  <a:off x="0" y="0"/>
                                  <a:ext cx="400050" cy="581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788" w:type="dxa"/>
                  <w:vAlign w:val="center"/>
                  <w:hideMark/>
                </w:tcPr>
                <w:p w14:paraId="2D2CBB83" w14:textId="77777777" w:rsidR="003943B4" w:rsidRDefault="003943B4">
                  <w:pPr>
                    <w:overflowPunct w:val="0"/>
                    <w:spacing w:after="0" w:line="240" w:lineRule="auto"/>
                    <w:rPr>
                      <w:rFonts w:ascii="Times New Roman" w:hAnsi="Times New Roman" w:cs="Times New Roman"/>
                      <w:noProof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8"/>
                    </w:rPr>
                    <w:t>Євген БАБЕНКО</w:t>
                  </w:r>
                </w:p>
              </w:tc>
            </w:tr>
          </w:tbl>
          <w:p w14:paraId="470A014B" w14:textId="77777777" w:rsidR="003943B4" w:rsidRDefault="003943B4">
            <w:pPr>
              <w:spacing w:after="0" w:line="256" w:lineRule="auto"/>
            </w:pPr>
          </w:p>
        </w:tc>
      </w:tr>
    </w:tbl>
    <w:p w14:paraId="7030F1E2" w14:textId="77777777" w:rsidR="003943B4" w:rsidRDefault="003943B4" w:rsidP="003943B4">
      <w:pPr>
        <w:rPr>
          <w:rFonts w:ascii="Calibri" w:hAnsi="Calibri" w:cs="DejaVu Sans"/>
          <w:sz w:val="10"/>
          <w:szCs w:val="10"/>
          <w:lang w:val="ru-RU"/>
        </w:rPr>
      </w:pPr>
    </w:p>
    <w:sectPr w:rsidR="003943B4" w:rsidSect="0067702F">
      <w:pgSz w:w="11906" w:h="16838"/>
      <w:pgMar w:top="851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TGyNDUwNrE0NbdQ0lEKTi0uzszPAykwqwUAk70BASwAAAA="/>
  </w:docVars>
  <w:rsids>
    <w:rsidRoot w:val="00980170"/>
    <w:rsid w:val="00060676"/>
    <w:rsid w:val="000E6F3C"/>
    <w:rsid w:val="00106BEE"/>
    <w:rsid w:val="001200C6"/>
    <w:rsid w:val="00174579"/>
    <w:rsid w:val="001A1901"/>
    <w:rsid w:val="001A2C1C"/>
    <w:rsid w:val="001B36E7"/>
    <w:rsid w:val="001B417C"/>
    <w:rsid w:val="001C55C1"/>
    <w:rsid w:val="001F07D0"/>
    <w:rsid w:val="002078AE"/>
    <w:rsid w:val="00226B04"/>
    <w:rsid w:val="00236CC5"/>
    <w:rsid w:val="00243A50"/>
    <w:rsid w:val="00275774"/>
    <w:rsid w:val="0028732E"/>
    <w:rsid w:val="002958FE"/>
    <w:rsid w:val="002B546A"/>
    <w:rsid w:val="002E53D0"/>
    <w:rsid w:val="00321B18"/>
    <w:rsid w:val="00357F02"/>
    <w:rsid w:val="0036257A"/>
    <w:rsid w:val="00377D5D"/>
    <w:rsid w:val="003943B4"/>
    <w:rsid w:val="003A21C1"/>
    <w:rsid w:val="003F191A"/>
    <w:rsid w:val="004249E9"/>
    <w:rsid w:val="0045713E"/>
    <w:rsid w:val="00477C29"/>
    <w:rsid w:val="004B2075"/>
    <w:rsid w:val="004D2650"/>
    <w:rsid w:val="00504151"/>
    <w:rsid w:val="005075B1"/>
    <w:rsid w:val="00533042"/>
    <w:rsid w:val="00580133"/>
    <w:rsid w:val="005A7672"/>
    <w:rsid w:val="005E21D2"/>
    <w:rsid w:val="006260F7"/>
    <w:rsid w:val="00626903"/>
    <w:rsid w:val="0063402B"/>
    <w:rsid w:val="0067702F"/>
    <w:rsid w:val="00690FA7"/>
    <w:rsid w:val="00696A4B"/>
    <w:rsid w:val="006A1859"/>
    <w:rsid w:val="006B4B66"/>
    <w:rsid w:val="006C37F6"/>
    <w:rsid w:val="006E21C7"/>
    <w:rsid w:val="006F625A"/>
    <w:rsid w:val="006F64AE"/>
    <w:rsid w:val="00716F86"/>
    <w:rsid w:val="007229FE"/>
    <w:rsid w:val="00735CA2"/>
    <w:rsid w:val="00744247"/>
    <w:rsid w:val="00761B37"/>
    <w:rsid w:val="00764CBE"/>
    <w:rsid w:val="00766D27"/>
    <w:rsid w:val="007E74D0"/>
    <w:rsid w:val="007F72BD"/>
    <w:rsid w:val="00813475"/>
    <w:rsid w:val="00820F0A"/>
    <w:rsid w:val="008277E8"/>
    <w:rsid w:val="008829A1"/>
    <w:rsid w:val="008C62D1"/>
    <w:rsid w:val="008D19B3"/>
    <w:rsid w:val="009378F8"/>
    <w:rsid w:val="00956F24"/>
    <w:rsid w:val="00965300"/>
    <w:rsid w:val="00980170"/>
    <w:rsid w:val="009C3D26"/>
    <w:rsid w:val="009C6057"/>
    <w:rsid w:val="00A272EC"/>
    <w:rsid w:val="00A67C53"/>
    <w:rsid w:val="00A972FE"/>
    <w:rsid w:val="00AB32B9"/>
    <w:rsid w:val="00AC4BD7"/>
    <w:rsid w:val="00AC7230"/>
    <w:rsid w:val="00AF062F"/>
    <w:rsid w:val="00AF3C26"/>
    <w:rsid w:val="00B24FEF"/>
    <w:rsid w:val="00B313E1"/>
    <w:rsid w:val="00B42950"/>
    <w:rsid w:val="00B51538"/>
    <w:rsid w:val="00B52A99"/>
    <w:rsid w:val="00B57675"/>
    <w:rsid w:val="00B80283"/>
    <w:rsid w:val="00BA1EEA"/>
    <w:rsid w:val="00BD2774"/>
    <w:rsid w:val="00BE6FB1"/>
    <w:rsid w:val="00C14A67"/>
    <w:rsid w:val="00C50EBC"/>
    <w:rsid w:val="00C81C99"/>
    <w:rsid w:val="00C83650"/>
    <w:rsid w:val="00C9048A"/>
    <w:rsid w:val="00D8425F"/>
    <w:rsid w:val="00D94793"/>
    <w:rsid w:val="00DA14A3"/>
    <w:rsid w:val="00DB22B8"/>
    <w:rsid w:val="00E22804"/>
    <w:rsid w:val="00E25C23"/>
    <w:rsid w:val="00EF5F22"/>
    <w:rsid w:val="00EF65FB"/>
    <w:rsid w:val="00F00E5E"/>
    <w:rsid w:val="00F12C8F"/>
    <w:rsid w:val="00F15FDA"/>
    <w:rsid w:val="00F17A25"/>
    <w:rsid w:val="00F277E2"/>
    <w:rsid w:val="00FB33CE"/>
    <w:rsid w:val="00FB35BC"/>
    <w:rsid w:val="00FB79E4"/>
    <w:rsid w:val="00FF1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94DAD4"/>
  <w15:docId w15:val="{43375862-0D9A-4990-BF0F-0C6AE94FB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829A1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8829A1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2958FE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377D5D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39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3943B4"/>
    <w:rPr>
      <w:rFonts w:ascii="Tahoma" w:hAnsi="Tahoma" w:cs="Tahoma"/>
      <w:sz w:val="16"/>
      <w:szCs w:val="16"/>
    </w:rPr>
  </w:style>
  <w:style w:type="paragraph" w:styleId="a9">
    <w:name w:val="Body Text"/>
    <w:basedOn w:val="a"/>
    <w:link w:val="aa"/>
    <w:uiPriority w:val="1"/>
    <w:qFormat/>
    <w:rsid w:val="00B576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8"/>
      <w:szCs w:val="28"/>
      <w14:ligatures w14:val="none"/>
    </w:rPr>
  </w:style>
  <w:style w:type="character" w:customStyle="1" w:styleId="aa">
    <w:name w:val="Основний текст Знак"/>
    <w:basedOn w:val="a0"/>
    <w:link w:val="a9"/>
    <w:uiPriority w:val="1"/>
    <w:rsid w:val="00B57675"/>
    <w:rPr>
      <w:rFonts w:ascii="Times New Roman" w:eastAsia="Times New Roman" w:hAnsi="Times New Roman" w:cs="Times New Roman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ssroom.google.com/c/MjUwMDg4MDM4ODcw?cjc=gg2n4ql" TargetMode="External"/><Relationship Id="rId13" Type="http://schemas.openxmlformats.org/officeDocument/2006/relationships/hyperlink" Target="https://zakon.rada.gov.ua/rada/show/z0311-07" TargetMode="External"/><Relationship Id="rId18" Type="http://schemas.openxmlformats.org/officeDocument/2006/relationships/hyperlink" Target="https://zakon.rada.gov.ua/rada/show/z1074-04" TargetMode="External"/><Relationship Id="rId26" Type="http://schemas.openxmlformats.org/officeDocument/2006/relationships/hyperlink" Target="http://www.mon.gov.u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zakon.rada.gov.ua/rada/show/z0231-05" TargetMode="External"/><Relationship Id="rId7" Type="http://schemas.openxmlformats.org/officeDocument/2006/relationships/hyperlink" Target="mailto:gutorovasvetlana25@gmail.com" TargetMode="External"/><Relationship Id="rId12" Type="http://schemas.openxmlformats.org/officeDocument/2006/relationships/hyperlink" Target="https://zakon.rada.gov.ua/laws/show/1105-14" TargetMode="External"/><Relationship Id="rId17" Type="http://schemas.openxmlformats.org/officeDocument/2006/relationships/hyperlink" Target="https://zakon.rada.gov.ua/rada/show/z0424-99" TargetMode="External"/><Relationship Id="rId25" Type="http://schemas.openxmlformats.org/officeDocument/2006/relationships/hyperlink" Target="http://www.dnop.kiev.ua" TargetMode="External"/><Relationship Id="rId2" Type="http://schemas.openxmlformats.org/officeDocument/2006/relationships/styles" Target="styles.xml"/><Relationship Id="rId16" Type="http://schemas.openxmlformats.org/officeDocument/2006/relationships/hyperlink" Target="https://zakon.rada.gov.ua/rada/show/z1526-04" TargetMode="External"/><Relationship Id="rId20" Type="http://schemas.openxmlformats.org/officeDocument/2006/relationships/hyperlink" Target="https://zakon.rada.gov.ua/rada/show/z0232-05" TargetMode="External"/><Relationship Id="rId29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hyperlink" Target="https://zakon.rada.gov.ua/laws/show/5403-17" TargetMode="External"/><Relationship Id="rId24" Type="http://schemas.openxmlformats.org/officeDocument/2006/relationships/hyperlink" Target="https://zakon.rada.gov.ua/laws/show/z1419-07" TargetMode="External"/><Relationship Id="rId5" Type="http://schemas.openxmlformats.org/officeDocument/2006/relationships/image" Target="media/image1.emf"/><Relationship Id="rId15" Type="http://schemas.openxmlformats.org/officeDocument/2006/relationships/hyperlink" Target="https://zakon.rada.gov.ua/rada/show/z0226-98" TargetMode="External"/><Relationship Id="rId23" Type="http://schemas.openxmlformats.org/officeDocument/2006/relationships/hyperlink" Target="https://zakon.rada.gov.ua/laws/show/z0304-07" TargetMode="External"/><Relationship Id="rId28" Type="http://schemas.openxmlformats.org/officeDocument/2006/relationships/hyperlink" Target="http://www.social.org.ua" TargetMode="External"/><Relationship Id="rId10" Type="http://schemas.openxmlformats.org/officeDocument/2006/relationships/hyperlink" Target="https://zakon.rada.gov.ua/rada/show/2694-12" TargetMode="External"/><Relationship Id="rId19" Type="http://schemas.openxmlformats.org/officeDocument/2006/relationships/hyperlink" Target="https://zakon.rada.gov.ua/rada/show/z0293-10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eet.google.com/aqi-eado-ows" TargetMode="External"/><Relationship Id="rId14" Type="http://schemas.openxmlformats.org/officeDocument/2006/relationships/hyperlink" Target="https://zakon.rada.gov.ua/rada/show/z0231-05" TargetMode="External"/><Relationship Id="rId22" Type="http://schemas.openxmlformats.org/officeDocument/2006/relationships/hyperlink" Target="https://zakon.rada.gov.ua/rada/show/z0018-95" TargetMode="External"/><Relationship Id="rId27" Type="http://schemas.openxmlformats.org/officeDocument/2006/relationships/hyperlink" Target="http://www.mns.gov.ua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F2F42A-78E2-40A8-B5D6-A5EFF8F5F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5151</Words>
  <Characters>8637</Characters>
  <Application>Microsoft Office Word</Application>
  <DocSecurity>0</DocSecurity>
  <Lines>71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4</cp:revision>
  <dcterms:created xsi:type="dcterms:W3CDTF">2025-11-18T10:14:00Z</dcterms:created>
  <dcterms:modified xsi:type="dcterms:W3CDTF">2025-11-19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eabab578f4a80e20706a05f61554c504354b803a98d168848ed580ea65707</vt:lpwstr>
  </property>
</Properties>
</file>